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41357" w14:textId="77777777" w:rsidR="007B2192" w:rsidRPr="008E4038" w:rsidRDefault="00846599">
      <w:pPr>
        <w:spacing w:after="93" w:line="259" w:lineRule="auto"/>
        <w:ind w:right="7" w:firstLine="0"/>
        <w:jc w:val="center"/>
        <w:rPr>
          <w:szCs w:val="24"/>
        </w:rPr>
      </w:pPr>
      <w:r w:rsidRPr="008E4038">
        <w:rPr>
          <w:b/>
          <w:szCs w:val="24"/>
        </w:rPr>
        <w:t xml:space="preserve">TOWN OF </w:t>
      </w:r>
      <w:r w:rsidR="008E4038" w:rsidRPr="008E4038">
        <w:rPr>
          <w:b/>
          <w:szCs w:val="24"/>
        </w:rPr>
        <w:t>EATON</w:t>
      </w:r>
      <w:r w:rsidR="008E4038" w:rsidRPr="008E4038">
        <w:rPr>
          <w:b/>
          <w:szCs w:val="24"/>
        </w:rPr>
        <w:br/>
        <w:t>DEVELOPER</w:t>
      </w:r>
      <w:r w:rsidRPr="008E4038">
        <w:rPr>
          <w:b/>
          <w:szCs w:val="24"/>
        </w:rPr>
        <w:t xml:space="preserve"> </w:t>
      </w:r>
      <w:r w:rsidR="008E4038">
        <w:rPr>
          <w:b/>
          <w:szCs w:val="24"/>
        </w:rPr>
        <w:t>COST REIMBURSEMENT AGREEMENT</w:t>
      </w:r>
    </w:p>
    <w:p w14:paraId="4A16C905" w14:textId="62B6E1D9" w:rsidR="007B2192" w:rsidRDefault="008E4038">
      <w:pPr>
        <w:spacing w:after="52" w:line="259" w:lineRule="auto"/>
        <w:ind w:left="66" w:right="0" w:firstLine="0"/>
        <w:jc w:val="center"/>
      </w:pPr>
      <w:r w:rsidRPr="00A90074">
        <w:rPr>
          <w:b/>
          <w:szCs w:val="24"/>
        </w:rPr>
        <w:t>[___</w:t>
      </w:r>
      <w:r w:rsidR="000E66B7" w:rsidRPr="00A90074">
        <w:rPr>
          <w:b/>
          <w:szCs w:val="24"/>
        </w:rPr>
        <w:t xml:space="preserve">Town Staff - </w:t>
      </w:r>
      <w:r w:rsidRPr="00A90074">
        <w:rPr>
          <w:szCs w:val="24"/>
          <w:u w:val="single"/>
        </w:rPr>
        <w:t xml:space="preserve">Insert project </w:t>
      </w:r>
      <w:r w:rsidR="00637724" w:rsidRPr="00A90074">
        <w:rPr>
          <w:szCs w:val="24"/>
          <w:u w:val="single"/>
        </w:rPr>
        <w:t>number and name</w:t>
      </w:r>
      <w:r w:rsidRPr="00A90074">
        <w:rPr>
          <w:szCs w:val="24"/>
          <w:u w:val="single"/>
        </w:rPr>
        <w:t xml:space="preserve"> </w:t>
      </w:r>
      <w:r w:rsidR="000E66B7" w:rsidRPr="00A90074">
        <w:rPr>
          <w:szCs w:val="24"/>
          <w:u w:val="single"/>
        </w:rPr>
        <w:t>(use established number and name from Master Project List)</w:t>
      </w:r>
      <w:r w:rsidRPr="00A90074">
        <w:rPr>
          <w:b/>
          <w:szCs w:val="24"/>
        </w:rPr>
        <w:t>____]</w:t>
      </w:r>
      <w:r w:rsidR="00846599">
        <w:rPr>
          <w:b/>
          <w:sz w:val="28"/>
        </w:rPr>
        <w:t xml:space="preserve"> </w:t>
      </w:r>
    </w:p>
    <w:p w14:paraId="672AAB8B" w14:textId="77777777" w:rsidR="007B2192" w:rsidRPr="008E4038" w:rsidRDefault="007B2192">
      <w:pPr>
        <w:spacing w:after="220" w:line="259" w:lineRule="auto"/>
        <w:ind w:right="0" w:firstLine="0"/>
        <w:jc w:val="left"/>
      </w:pPr>
    </w:p>
    <w:p w14:paraId="6B03CE75" w14:textId="7219E466" w:rsidR="007B2192" w:rsidRDefault="00846599" w:rsidP="008E4038">
      <w:pPr>
        <w:spacing w:after="0"/>
        <w:ind w:left="-15" w:right="0" w:firstLine="735"/>
      </w:pPr>
      <w:r w:rsidRPr="008E4038">
        <w:t xml:space="preserve">THIS </w:t>
      </w:r>
      <w:r w:rsidR="006C46AE">
        <w:t xml:space="preserve">DEVELOPER COST REIMBURSEMENT </w:t>
      </w:r>
      <w:r w:rsidRPr="008E4038">
        <w:t xml:space="preserve">AGREEMENT (the “Agreement”), made and entered into this ____ day of __________ 20__, by and between the TOWN OF </w:t>
      </w:r>
      <w:r w:rsidR="008E4038">
        <w:t>EATON</w:t>
      </w:r>
      <w:r w:rsidRPr="008E4038">
        <w:t xml:space="preserve">, COLORADO, a Colorado municipal corporation (the “Town”), and </w:t>
      </w:r>
      <w:r w:rsidRPr="00A90074">
        <w:rPr>
          <w:highlight w:val="yellow"/>
        </w:rPr>
        <w:t>___________________ ___________,</w:t>
      </w:r>
      <w:r w:rsidRPr="008E4038">
        <w:t xml:space="preserve"> a Colorado </w:t>
      </w:r>
      <w:r w:rsidRPr="00A90074">
        <w:rPr>
          <w:highlight w:val="yellow"/>
        </w:rPr>
        <w:t>___________</w:t>
      </w:r>
      <w:r w:rsidRPr="008E4038">
        <w:t xml:space="preserve">  hereinafter referred to as (the “Applicant”), [and </w:t>
      </w:r>
      <w:r w:rsidRPr="00A90074">
        <w:rPr>
          <w:highlight w:val="yellow"/>
        </w:rPr>
        <w:t>______________</w:t>
      </w:r>
      <w:r w:rsidRPr="008E4038">
        <w:t xml:space="preserve"> as owner </w:t>
      </w:r>
      <w:r w:rsidR="00960519">
        <w:t xml:space="preserve">(“Owner”) </w:t>
      </w:r>
      <w:r w:rsidRPr="008E4038">
        <w:t xml:space="preserve">(if different that Applicant)]. The Town and the Applicant are referred to herein individually as a “Party” and collectively as the “Parties.” </w:t>
      </w:r>
    </w:p>
    <w:p w14:paraId="0C144BFA" w14:textId="77777777" w:rsidR="008E4038" w:rsidRPr="008E4038" w:rsidRDefault="008E4038" w:rsidP="008E4038">
      <w:pPr>
        <w:spacing w:after="0"/>
        <w:ind w:left="-15" w:right="0" w:firstLine="735"/>
      </w:pPr>
    </w:p>
    <w:p w14:paraId="01B377D6" w14:textId="77777777" w:rsidR="007B2192" w:rsidRPr="008E4038" w:rsidRDefault="00B62265">
      <w:pPr>
        <w:pStyle w:val="Heading1"/>
        <w:ind w:right="7"/>
      </w:pPr>
      <w:r>
        <w:t>RECITALS</w:t>
      </w:r>
      <w:r w:rsidR="00846599" w:rsidRPr="008E4038">
        <w:t xml:space="preserve"> </w:t>
      </w:r>
    </w:p>
    <w:p w14:paraId="5D090131" w14:textId="097E60CD" w:rsidR="007B2192" w:rsidRDefault="00846599">
      <w:pPr>
        <w:ind w:left="-15" w:right="0"/>
      </w:pPr>
      <w:r w:rsidRPr="008E4038">
        <w:t xml:space="preserve">WHEREAS, the Applicant </w:t>
      </w:r>
      <w:r w:rsidR="008E4038">
        <w:t xml:space="preserve">submitted an application for </w:t>
      </w:r>
      <w:r w:rsidR="00F979C3">
        <w:t>________________________________</w:t>
      </w:r>
      <w:r w:rsidR="008E4038">
        <w:t xml:space="preserve">(“Application”) </w:t>
      </w:r>
      <w:r w:rsidRPr="008E4038">
        <w:t xml:space="preserve">pursuant to the </w:t>
      </w:r>
      <w:r w:rsidR="008E4038">
        <w:t>Eaton</w:t>
      </w:r>
      <w:r w:rsidRPr="008E4038">
        <w:t xml:space="preserve"> </w:t>
      </w:r>
      <w:r w:rsidR="008E4038">
        <w:t xml:space="preserve">Municipal </w:t>
      </w:r>
      <w:r w:rsidRPr="008E4038">
        <w:t xml:space="preserve">Code </w:t>
      </w:r>
      <w:r w:rsidR="008E4038">
        <w:t xml:space="preserve">(“Code”) </w:t>
      </w:r>
      <w:r w:rsidRPr="008E4038">
        <w:t xml:space="preserve">for property situated in the County of </w:t>
      </w:r>
      <w:r w:rsidR="008E4038">
        <w:t>Weld</w:t>
      </w:r>
      <w:r w:rsidRPr="008E4038">
        <w:t>, State of Colorado, and legally described in Exhibit A, attached hereto and incorporated herein (the “Property”);</w:t>
      </w:r>
      <w:r>
        <w:t xml:space="preserve"> and </w:t>
      </w:r>
    </w:p>
    <w:p w14:paraId="3D7F9456" w14:textId="77777777" w:rsidR="00D8162F" w:rsidRDefault="00846599">
      <w:pPr>
        <w:ind w:left="-15" w:right="0"/>
      </w:pPr>
      <w:r>
        <w:t xml:space="preserve">WHEREAS, the </w:t>
      </w:r>
      <w:r w:rsidR="00D605B2">
        <w:t xml:space="preserve">Applicant acknowledges that the Town </w:t>
      </w:r>
      <w:r w:rsidR="00BD4941">
        <w:t xml:space="preserve">will </w:t>
      </w:r>
      <w:r w:rsidR="00D8162F">
        <w:t>incur costs to review the Application, including but not limited to, legal publication costs, recording fees and reproduction costs</w:t>
      </w:r>
      <w:r w:rsidR="00157FE7">
        <w:t>; and</w:t>
      </w:r>
      <w:r w:rsidR="00D8162F">
        <w:t xml:space="preserve"> </w:t>
      </w:r>
    </w:p>
    <w:p w14:paraId="626A886C" w14:textId="77777777" w:rsidR="00D605B2" w:rsidRDefault="00D8162F">
      <w:pPr>
        <w:ind w:left="-15" w:right="0"/>
      </w:pPr>
      <w:r>
        <w:t xml:space="preserve">WHEREAS, the Applicant further acknowledges that the Town </w:t>
      </w:r>
      <w:r w:rsidR="00D605B2">
        <w:t>retains</w:t>
      </w:r>
      <w:r w:rsidR="00E424ED">
        <w:t xml:space="preserve"> third-party</w:t>
      </w:r>
      <w:r w:rsidR="00D605B2">
        <w:t xml:space="preserve"> consultants to review land use proposals</w:t>
      </w:r>
      <w:r w:rsidR="001E630E">
        <w:t xml:space="preserve">, </w:t>
      </w:r>
      <w:r w:rsidR="00E424ED">
        <w:t>which may include</w:t>
      </w:r>
      <w:r w:rsidR="001E630E">
        <w:t xml:space="preserve">, but not </w:t>
      </w:r>
      <w:r w:rsidR="00BD4941">
        <w:t xml:space="preserve">be </w:t>
      </w:r>
      <w:r w:rsidR="001E630E">
        <w:t>limited to, engineers, surveyors, inspectors, attorneys and planners</w:t>
      </w:r>
      <w:r w:rsidR="00D605B2">
        <w:t>; and</w:t>
      </w:r>
    </w:p>
    <w:p w14:paraId="2C0087A1" w14:textId="77777777" w:rsidR="007C3EB6" w:rsidRDefault="007C3EB6">
      <w:pPr>
        <w:ind w:left="-15" w:right="0"/>
      </w:pPr>
      <w:r>
        <w:t>WHEREAS, while the Town endeavors to keep the Town’s expenses to a reasonable and acceptable level, the actual amount is subject to factors outside the control of the Town; and</w:t>
      </w:r>
    </w:p>
    <w:p w14:paraId="2B5FF0A6" w14:textId="77777777" w:rsidR="00914D1D" w:rsidRDefault="00914D1D" w:rsidP="00914D1D">
      <w:pPr>
        <w:ind w:left="-15" w:right="0"/>
      </w:pPr>
      <w:r>
        <w:t>WHEREAS</w:t>
      </w:r>
      <w:r>
        <w:rPr>
          <w:b/>
        </w:rPr>
        <w:t>,</w:t>
      </w:r>
      <w:r>
        <w:t xml:space="preserve"> the Code requires t</w:t>
      </w:r>
      <w:r w:rsidR="00E424ED">
        <w:t xml:space="preserve">he Applicant to </w:t>
      </w:r>
      <w:r w:rsidR="00BD4941">
        <w:t xml:space="preserve">pay all the Town’s </w:t>
      </w:r>
      <w:r>
        <w:t xml:space="preserve">expenses incurred in </w:t>
      </w:r>
      <w:r w:rsidR="00BD4941">
        <w:t xml:space="preserve">reviewing, </w:t>
      </w:r>
      <w:r>
        <w:t xml:space="preserve">evaluating and processing the Application; and  </w:t>
      </w:r>
    </w:p>
    <w:p w14:paraId="1A9FDCE2" w14:textId="77777777" w:rsidR="007B2192" w:rsidRDefault="00914D1D" w:rsidP="00914D1D">
      <w:pPr>
        <w:ind w:left="-15" w:right="0"/>
      </w:pPr>
      <w:r>
        <w:t xml:space="preserve">WHEREAS, the Parties recognize that this Agreement will facilitate the Town’s ability to </w:t>
      </w:r>
      <w:r w:rsidR="00157FE7">
        <w:t xml:space="preserve">review, </w:t>
      </w:r>
      <w:r>
        <w:t>evaluate and process the Application and that this Agreement is mut</w:t>
      </w:r>
      <w:r w:rsidR="00A01B51">
        <w:t xml:space="preserve">ually beneficial to the Parties; and </w:t>
      </w:r>
    </w:p>
    <w:p w14:paraId="01E99602" w14:textId="77777777" w:rsidR="00A01B51" w:rsidRDefault="00A01B51" w:rsidP="00914D1D">
      <w:pPr>
        <w:ind w:left="-15" w:right="0"/>
      </w:pPr>
      <w:r>
        <w:t xml:space="preserve">WHEREAS, the Parties desires to enter into this Agreement to facilitate the </w:t>
      </w:r>
      <w:r w:rsidR="00960519">
        <w:t xml:space="preserve">review, </w:t>
      </w:r>
      <w:r>
        <w:t>evaluation and processing of the Application.</w:t>
      </w:r>
    </w:p>
    <w:p w14:paraId="792C7E46" w14:textId="77777777" w:rsidR="00B62265" w:rsidRDefault="00B62265" w:rsidP="00B62265">
      <w:pPr>
        <w:pStyle w:val="Heading1"/>
        <w:ind w:right="9"/>
      </w:pPr>
      <w:r>
        <w:t xml:space="preserve">AGREEMENT </w:t>
      </w:r>
    </w:p>
    <w:p w14:paraId="3AF54270" w14:textId="77777777" w:rsidR="007B2192" w:rsidRDefault="00846599" w:rsidP="009D2216">
      <w:pPr>
        <w:ind w:left="-15" w:right="0" w:firstLine="0"/>
      </w:pPr>
      <w:r>
        <w:rPr>
          <w:b/>
        </w:rPr>
        <w:t xml:space="preserve"> </w:t>
      </w:r>
      <w:r w:rsidR="00A01B51">
        <w:rPr>
          <w:b/>
        </w:rPr>
        <w:tab/>
      </w:r>
      <w:r>
        <w:t xml:space="preserve">NOW, THEREFORE, for and in consideration of the foregoing premises and of the mutual promises and conditions hereinafter contained, it is hereby agreed as follows: </w:t>
      </w:r>
    </w:p>
    <w:p w14:paraId="6E028898" w14:textId="77777777" w:rsidR="00D605B2" w:rsidRDefault="00E86412" w:rsidP="009D2216">
      <w:pPr>
        <w:pStyle w:val="ListParagraph"/>
        <w:numPr>
          <w:ilvl w:val="0"/>
          <w:numId w:val="4"/>
        </w:numPr>
        <w:jc w:val="both"/>
      </w:pPr>
      <w:r w:rsidRPr="00E424ED">
        <w:rPr>
          <w:u w:val="single"/>
        </w:rPr>
        <w:lastRenderedPageBreak/>
        <w:t>Recitals</w:t>
      </w:r>
      <w:r w:rsidR="00D605B2" w:rsidRPr="00E424ED">
        <w:rPr>
          <w:u w:val="single"/>
        </w:rPr>
        <w:t>.</w:t>
      </w:r>
      <w:r w:rsidR="00D605B2" w:rsidRPr="00E424ED">
        <w:rPr>
          <w:b/>
        </w:rPr>
        <w:t xml:space="preserve">  </w:t>
      </w:r>
      <w:r>
        <w:t>The Recitals are incorporated as if fully set forth herein.</w:t>
      </w:r>
    </w:p>
    <w:p w14:paraId="723F1B1D" w14:textId="77777777" w:rsidR="00E424ED" w:rsidRDefault="00E424ED" w:rsidP="009D2216">
      <w:pPr>
        <w:pStyle w:val="ListParagraph"/>
        <w:ind w:left="1445"/>
        <w:jc w:val="both"/>
      </w:pPr>
    </w:p>
    <w:p w14:paraId="7A0016F3" w14:textId="629A1A72" w:rsidR="009456AE" w:rsidRDefault="00E424ED" w:rsidP="009D2216">
      <w:pPr>
        <w:pStyle w:val="ListParagraph"/>
        <w:numPr>
          <w:ilvl w:val="0"/>
          <w:numId w:val="4"/>
        </w:numPr>
        <w:ind w:left="0" w:firstLine="720"/>
        <w:jc w:val="both"/>
      </w:pPr>
      <w:r w:rsidRPr="00E424ED">
        <w:rPr>
          <w:u w:val="single"/>
        </w:rPr>
        <w:t>Funds Deposit.</w:t>
      </w:r>
      <w:r>
        <w:t xml:space="preserve">  Upon the execution of this Agreement, the Applicant agrees to deposit with the Town the sum of $__________ to be used to pay the </w:t>
      </w:r>
      <w:r w:rsidR="007C3EB6">
        <w:t xml:space="preserve">Town’s </w:t>
      </w:r>
      <w:r w:rsidR="009456AE">
        <w:t xml:space="preserve">expenses </w:t>
      </w:r>
      <w:r w:rsidR="00157FE7">
        <w:t xml:space="preserve">to review, </w:t>
      </w:r>
      <w:r>
        <w:t>evaluate</w:t>
      </w:r>
      <w:r w:rsidR="00157FE7">
        <w:t xml:space="preserve"> and process</w:t>
      </w:r>
      <w:r>
        <w:t xml:space="preserve"> the Application (“Deposit”)</w:t>
      </w:r>
      <w:r w:rsidR="007C3EB6">
        <w:t xml:space="preserve">, which </w:t>
      </w:r>
      <w:r w:rsidR="00960519">
        <w:t xml:space="preserve">funds </w:t>
      </w:r>
      <w:r w:rsidR="007C3EB6">
        <w:t xml:space="preserve">may </w:t>
      </w:r>
      <w:r w:rsidR="00960519">
        <w:t xml:space="preserve">be used to pay the </w:t>
      </w:r>
      <w:r w:rsidR="007C3EB6">
        <w:t xml:space="preserve">cost of </w:t>
      </w:r>
      <w:r w:rsidR="00960519">
        <w:t>third-party c</w:t>
      </w:r>
      <w:r w:rsidR="007C3EB6">
        <w:t>onsultants</w:t>
      </w:r>
      <w:r w:rsidR="009D2216">
        <w:t xml:space="preserve"> and the Town’s administrative fees in the amount of fifteen percent (15%) of </w:t>
      </w:r>
      <w:r w:rsidR="0002241C">
        <w:t xml:space="preserve">the Town’s actual </w:t>
      </w:r>
      <w:r w:rsidR="009D2216">
        <w:t>costs</w:t>
      </w:r>
      <w:r w:rsidR="0002241C">
        <w:t xml:space="preserve"> related to the review, evaluation and processing of the Application</w:t>
      </w:r>
      <w:r>
        <w:t xml:space="preserve">.  If the Deposit is depleted, or nearing depletion, prior to the completion of the </w:t>
      </w:r>
      <w:r w:rsidR="00D520A5">
        <w:t>work</w:t>
      </w:r>
      <w:r>
        <w:t xml:space="preserve">, </w:t>
      </w:r>
      <w:r w:rsidR="00653F1C">
        <w:t xml:space="preserve">the Town may </w:t>
      </w:r>
      <w:r>
        <w:t xml:space="preserve">request, and the Applicant shall </w:t>
      </w:r>
      <w:r w:rsidR="00653F1C">
        <w:t xml:space="preserve">thereafter </w:t>
      </w:r>
      <w:r>
        <w:t xml:space="preserve">promptly deposit, additional monies with the Town in </w:t>
      </w:r>
      <w:r w:rsidR="009456AE">
        <w:t xml:space="preserve">an amount </w:t>
      </w:r>
      <w:r>
        <w:t xml:space="preserve">required by the Town.  In the event the Applicant fails to pay the additional monies within ten (10) days of the Town’s request, the Town </w:t>
      </w:r>
      <w:r w:rsidR="00D520A5">
        <w:t xml:space="preserve">may </w:t>
      </w:r>
      <w:r>
        <w:t>suspend all further review</w:t>
      </w:r>
      <w:r w:rsidR="00D520A5">
        <w:t xml:space="preserve"> and </w:t>
      </w:r>
      <w:r>
        <w:t xml:space="preserve">cancel any </w:t>
      </w:r>
      <w:r w:rsidR="00D520A5">
        <w:t xml:space="preserve">scheduled </w:t>
      </w:r>
      <w:r>
        <w:t>public hearings</w:t>
      </w:r>
      <w:r w:rsidR="00D605B2">
        <w:t>.</w:t>
      </w:r>
      <w:r w:rsidR="009456AE">
        <w:t xml:space="preserve">  </w:t>
      </w:r>
      <w:r w:rsidR="007C3EB6">
        <w:t xml:space="preserve">  </w:t>
      </w:r>
    </w:p>
    <w:p w14:paraId="707D6C60" w14:textId="77777777" w:rsidR="009456AE" w:rsidRDefault="009456AE" w:rsidP="009D2216">
      <w:pPr>
        <w:pStyle w:val="ListParagraph"/>
        <w:jc w:val="both"/>
      </w:pPr>
    </w:p>
    <w:p w14:paraId="16B381B5" w14:textId="77777777" w:rsidR="00E424ED" w:rsidRDefault="009456AE" w:rsidP="009D2216">
      <w:pPr>
        <w:pStyle w:val="ListParagraph"/>
        <w:numPr>
          <w:ilvl w:val="0"/>
          <w:numId w:val="4"/>
        </w:numPr>
        <w:ind w:left="0" w:firstLine="720"/>
        <w:jc w:val="both"/>
      </w:pPr>
      <w:r w:rsidRPr="00960519">
        <w:rPr>
          <w:u w:val="single"/>
        </w:rPr>
        <w:t>Banking and Accounting</w:t>
      </w:r>
      <w:r>
        <w:t xml:space="preserve">.  The Town shall deposit the Deposit in a separate checking account </w:t>
      </w:r>
      <w:r w:rsidR="00960519">
        <w:t xml:space="preserve">for developer funds in its bank and shall separately account for the funds.  The Town </w:t>
      </w:r>
      <w:r>
        <w:t xml:space="preserve">shall </w:t>
      </w:r>
      <w:r w:rsidR="00F978D7">
        <w:t xml:space="preserve">disburse monies from the deposited funds in payment of </w:t>
      </w:r>
      <w:r w:rsidR="00960519">
        <w:t xml:space="preserve">the </w:t>
      </w:r>
      <w:r w:rsidR="00F978D7">
        <w:t>Town</w:t>
      </w:r>
      <w:r w:rsidR="00960519">
        <w:t xml:space="preserve">’s expenses </w:t>
      </w:r>
      <w:r w:rsidR="00D520A5">
        <w:t>related to the Application</w:t>
      </w:r>
      <w:r w:rsidR="00DD007C">
        <w:t>.  Within ten (10) days of a written request by Applicant,</w:t>
      </w:r>
      <w:r>
        <w:t xml:space="preserve"> </w:t>
      </w:r>
      <w:r w:rsidR="00DD007C">
        <w:t xml:space="preserve">the Town shall </w:t>
      </w:r>
      <w:r>
        <w:t>provide a</w:t>
      </w:r>
      <w:r w:rsidR="00DD007C">
        <w:t>n</w:t>
      </w:r>
      <w:r>
        <w:t xml:space="preserve"> accounting to</w:t>
      </w:r>
      <w:r w:rsidR="00F978D7">
        <w:t xml:space="preserve"> Applicant of the funds disbursed</w:t>
      </w:r>
      <w:r>
        <w:t xml:space="preserve">.  </w:t>
      </w:r>
    </w:p>
    <w:p w14:paraId="7F83C6B4" w14:textId="77777777" w:rsidR="009456AE" w:rsidRDefault="009456AE" w:rsidP="009D2216">
      <w:pPr>
        <w:pStyle w:val="ListParagraph"/>
        <w:jc w:val="both"/>
      </w:pPr>
    </w:p>
    <w:p w14:paraId="7D6AF24E" w14:textId="77777777" w:rsidR="009456AE" w:rsidRDefault="00653F1C" w:rsidP="009D2216">
      <w:pPr>
        <w:pStyle w:val="ListParagraph"/>
        <w:numPr>
          <w:ilvl w:val="0"/>
          <w:numId w:val="4"/>
        </w:numPr>
        <w:ind w:left="0" w:firstLine="720"/>
        <w:jc w:val="both"/>
      </w:pPr>
      <w:r w:rsidRPr="00653F1C">
        <w:rPr>
          <w:u w:val="single"/>
        </w:rPr>
        <w:t>Termination</w:t>
      </w:r>
      <w:r>
        <w:t>.  When the review, evaluation and processing of the Application is complete or if negotiations on the Application terminate, then any monies deposited by the Applicant remaining after payment of the costs incurred by the Town shall be refunded to the Applicant</w:t>
      </w:r>
      <w:r w:rsidR="00960519">
        <w:t xml:space="preserve"> without interest</w:t>
      </w:r>
      <w:r>
        <w:t>.</w:t>
      </w:r>
      <w:r w:rsidR="00850992">
        <w:t xml:space="preserve">  Alternatively, if the Applicant has not deposited sufficient funds to cover the Town’s expenses when the review, evaluation and processing of the Application is complete or negotiations terminate, then the Town may provide written notice to the Applicant of funds that are due and owing.  The Applicant shall have </w:t>
      </w:r>
      <w:r w:rsidR="00960519">
        <w:t>ten</w:t>
      </w:r>
      <w:r w:rsidR="007C3EB6">
        <w:t xml:space="preserve"> (</w:t>
      </w:r>
      <w:r w:rsidR="00960519">
        <w:t>1</w:t>
      </w:r>
      <w:r w:rsidR="007C3EB6">
        <w:t>0) days after receipt of the Town’s notice to pay the amount due and owing.</w:t>
      </w:r>
    </w:p>
    <w:p w14:paraId="0ADE918D" w14:textId="77777777" w:rsidR="00653F1C" w:rsidRDefault="00653F1C" w:rsidP="009D2216">
      <w:pPr>
        <w:pStyle w:val="ListParagraph"/>
        <w:jc w:val="both"/>
      </w:pPr>
    </w:p>
    <w:p w14:paraId="17828167" w14:textId="77777777" w:rsidR="00653F1C" w:rsidRDefault="007C3EB6" w:rsidP="009D2216">
      <w:pPr>
        <w:pStyle w:val="ListParagraph"/>
        <w:numPr>
          <w:ilvl w:val="0"/>
          <w:numId w:val="4"/>
        </w:numPr>
        <w:ind w:left="0" w:firstLine="720"/>
        <w:jc w:val="both"/>
      </w:pPr>
      <w:r w:rsidRPr="00960519">
        <w:rPr>
          <w:u w:val="single" w:color="000000"/>
        </w:rPr>
        <w:t>Collection of Fees and Costs</w:t>
      </w:r>
      <w:r>
        <w:t xml:space="preserve">. If the Applicant fails to pay the funds required herein when due, the Town may </w:t>
      </w:r>
      <w:r w:rsidR="00960519">
        <w:t xml:space="preserve">add a five percent (5%) penalty to the balance and charge interest at the rate of one and one-half percent (1½%) per month.  The Town may also </w:t>
      </w:r>
      <w:r>
        <w:t xml:space="preserve">take those steps necessary and authorized by law to collect the fees due and shall be entitled to all court costs and attorney fees incurred in collection of the balance due, including interest on the amount due from its due date at the rate of </w:t>
      </w:r>
      <w:r w:rsidR="00960519">
        <w:t>eighteen percent (</w:t>
      </w:r>
      <w:r>
        <w:t>18%</w:t>
      </w:r>
      <w:r w:rsidR="00960519">
        <w:t>)</w:t>
      </w:r>
      <w:r>
        <w:t xml:space="preserve"> per annum.  In its discretion, the </w:t>
      </w:r>
      <w:r w:rsidR="00850992" w:rsidRPr="00914CF3">
        <w:t>Town may certify to the</w:t>
      </w:r>
      <w:r w:rsidR="00850992">
        <w:t xml:space="preserve"> Weld</w:t>
      </w:r>
      <w:r w:rsidR="00850992" w:rsidRPr="00914CF3">
        <w:t xml:space="preserve"> County Treasurer any amount due as a lien on the property for which the </w:t>
      </w:r>
      <w:r>
        <w:t>A</w:t>
      </w:r>
      <w:r w:rsidR="00850992" w:rsidRPr="00914CF3">
        <w:t>pplication is submitted</w:t>
      </w:r>
      <w:r>
        <w:t>, which lien will be</w:t>
      </w:r>
      <w:r w:rsidR="00850992" w:rsidRPr="00914CF3">
        <w:t xml:space="preserve"> due and payable with the real estate taxes for the Town if the </w:t>
      </w:r>
      <w:r w:rsidR="00960519">
        <w:t>A</w:t>
      </w:r>
      <w:r w:rsidR="00850992" w:rsidRPr="00914CF3">
        <w:t xml:space="preserve">pplicant or the </w:t>
      </w:r>
      <w:r w:rsidR="00960519">
        <w:t>O</w:t>
      </w:r>
      <w:r w:rsidR="00850992" w:rsidRPr="00914CF3">
        <w:t xml:space="preserve">wner does not pay such amount within </w:t>
      </w:r>
      <w:r w:rsidR="00850992">
        <w:t>thirty (</w:t>
      </w:r>
      <w:r w:rsidR="00850992" w:rsidRPr="00914CF3">
        <w:t>30</w:t>
      </w:r>
      <w:r w:rsidR="00850992">
        <w:t>)</w:t>
      </w:r>
      <w:r w:rsidR="00850992" w:rsidRPr="00914CF3">
        <w:t xml:space="preserve"> days of written request by the Town</w:t>
      </w:r>
      <w:r w:rsidR="00850992">
        <w:t>.</w:t>
      </w:r>
    </w:p>
    <w:p w14:paraId="04AB0238" w14:textId="77777777" w:rsidR="007C3EB6" w:rsidRDefault="007C3EB6" w:rsidP="009D2216">
      <w:pPr>
        <w:pStyle w:val="ListParagraph"/>
        <w:jc w:val="both"/>
      </w:pPr>
    </w:p>
    <w:p w14:paraId="2F80E1DB" w14:textId="270BE8E1" w:rsidR="00D605B2" w:rsidRDefault="00D605B2" w:rsidP="009D2216">
      <w:pPr>
        <w:pStyle w:val="ListParagraph"/>
        <w:numPr>
          <w:ilvl w:val="0"/>
          <w:numId w:val="4"/>
        </w:numPr>
        <w:ind w:left="0" w:firstLine="720"/>
        <w:jc w:val="both"/>
      </w:pPr>
      <w:r w:rsidRPr="007C3EB6">
        <w:rPr>
          <w:u w:val="single"/>
        </w:rPr>
        <w:t>No Acquired Rights</w:t>
      </w:r>
      <w:r w:rsidRPr="007C3EB6">
        <w:t>.</w:t>
      </w:r>
      <w:r>
        <w:t xml:space="preserve">  </w:t>
      </w:r>
      <w:r w:rsidR="007C3EB6">
        <w:t>The Applicant</w:t>
      </w:r>
      <w:r>
        <w:t xml:space="preserve"> agrees that it does not acquire any rights by virtue of the </w:t>
      </w:r>
      <w:r w:rsidR="007C3EB6">
        <w:t xml:space="preserve">review and evaluation of, and </w:t>
      </w:r>
      <w:r>
        <w:t xml:space="preserve">negotiations </w:t>
      </w:r>
      <w:r w:rsidR="007C3EB6">
        <w:t xml:space="preserve">related to, </w:t>
      </w:r>
      <w:r>
        <w:t xml:space="preserve">the </w:t>
      </w:r>
      <w:r w:rsidR="007C3EB6">
        <w:t>Application</w:t>
      </w:r>
      <w:r>
        <w:t xml:space="preserve">.  Any and all negotiations and work on </w:t>
      </w:r>
      <w:r w:rsidR="007C3EB6">
        <w:t>Applica</w:t>
      </w:r>
      <w:r w:rsidR="005F1EFF">
        <w:t xml:space="preserve">tion </w:t>
      </w:r>
      <w:r>
        <w:t xml:space="preserve">shall be final only upon approval by the appropriate actions of the Town </w:t>
      </w:r>
      <w:r w:rsidR="007C3EB6">
        <w:t>Board of Trustees of the Town of Eaton a</w:t>
      </w:r>
      <w:r>
        <w:t xml:space="preserve">nd other governmental entities having jurisdiction, upon the completion of appropriate actions of </w:t>
      </w:r>
      <w:r w:rsidR="00F978D7">
        <w:t xml:space="preserve">the Applicant and </w:t>
      </w:r>
      <w:r>
        <w:t>upon expiration of any applicable time periods required for finality under law.</w:t>
      </w:r>
    </w:p>
    <w:p w14:paraId="7E655B48" w14:textId="77777777" w:rsidR="00F978D7" w:rsidRDefault="00F978D7" w:rsidP="009D2216">
      <w:pPr>
        <w:pStyle w:val="ListParagraph"/>
        <w:jc w:val="both"/>
      </w:pPr>
    </w:p>
    <w:p w14:paraId="116BD95D" w14:textId="77777777" w:rsidR="00F978D7" w:rsidRDefault="00F978D7" w:rsidP="009D2216">
      <w:pPr>
        <w:pStyle w:val="ListParagraph"/>
        <w:numPr>
          <w:ilvl w:val="0"/>
          <w:numId w:val="4"/>
        </w:numPr>
        <w:ind w:left="0" w:firstLine="720"/>
        <w:jc w:val="both"/>
      </w:pPr>
      <w:r>
        <w:rPr>
          <w:u w:val="single" w:color="000000"/>
        </w:rPr>
        <w:lastRenderedPageBreak/>
        <w:t>Assignment</w:t>
      </w:r>
      <w:r>
        <w:t>.  If Applicant sells or conveys all or any portion of the Property or any part of the Application, Applicant shall provide notice to the Town and shall assign or transfer any a</w:t>
      </w:r>
      <w:r w:rsidR="005F1EFF">
        <w:t>nd all of its interests, rights</w:t>
      </w:r>
      <w:r>
        <w:t xml:space="preserve"> or obligations under this Agreement to</w:t>
      </w:r>
      <w:r w:rsidR="003737EA">
        <w:t xml:space="preserve"> the purchaser or assignee</w:t>
      </w:r>
      <w:r>
        <w:t>.</w:t>
      </w:r>
    </w:p>
    <w:p w14:paraId="717E702A" w14:textId="77777777" w:rsidR="00D8162F" w:rsidRDefault="00D8162F" w:rsidP="009D2216">
      <w:pPr>
        <w:pStyle w:val="ListParagraph"/>
        <w:jc w:val="both"/>
      </w:pPr>
    </w:p>
    <w:p w14:paraId="1AA201FB" w14:textId="77777777" w:rsidR="00D8162F" w:rsidRPr="00D8162F" w:rsidRDefault="00D8162F" w:rsidP="009D2216">
      <w:pPr>
        <w:pStyle w:val="ListParagraph"/>
        <w:numPr>
          <w:ilvl w:val="0"/>
          <w:numId w:val="4"/>
        </w:numPr>
        <w:spacing w:before="240"/>
        <w:ind w:left="0" w:firstLine="720"/>
        <w:jc w:val="both"/>
      </w:pPr>
      <w:r w:rsidRPr="00D8162F">
        <w:rPr>
          <w:spacing w:val="4"/>
          <w:u w:val="single"/>
        </w:rPr>
        <w:t>Notices</w:t>
      </w:r>
      <w:r w:rsidRPr="00D8162F">
        <w:rPr>
          <w:spacing w:val="4"/>
        </w:rPr>
        <w:t xml:space="preserve">.  </w:t>
      </w:r>
      <w:r w:rsidRPr="00D8162F">
        <w:t>All notices, demands, or other documents required or desired to be given, made or sent to either Party under this Agreement shall be made in writing, shall be deemed effective upon receipt and shall be personally delivered or mailed postage prepaid, certified mail, as follows:</w:t>
      </w:r>
    </w:p>
    <w:p w14:paraId="5432C470" w14:textId="77777777" w:rsidR="00D8162F" w:rsidRDefault="00D8162F" w:rsidP="009D2216">
      <w:pPr>
        <w:rPr>
          <w:szCs w:val="24"/>
        </w:rPr>
      </w:pPr>
    </w:p>
    <w:p w14:paraId="3AA6D6C1" w14:textId="77777777" w:rsidR="00D8162F" w:rsidRDefault="00D8162F" w:rsidP="009D2216">
      <w:pPr>
        <w:spacing w:after="0"/>
        <w:rPr>
          <w:szCs w:val="24"/>
        </w:rPr>
      </w:pPr>
      <w:r w:rsidRPr="005C66BB">
        <w:rPr>
          <w:szCs w:val="24"/>
        </w:rPr>
        <w:tab/>
        <w:t>TO THE TOWN:</w:t>
      </w:r>
    </w:p>
    <w:p w14:paraId="2D896A54" w14:textId="77777777" w:rsidR="00D8162F" w:rsidRDefault="00D8162F" w:rsidP="009D2216">
      <w:pPr>
        <w:spacing w:after="0"/>
        <w:rPr>
          <w:szCs w:val="24"/>
        </w:rPr>
      </w:pPr>
      <w:r>
        <w:rPr>
          <w:szCs w:val="24"/>
        </w:rPr>
        <w:tab/>
        <w:t>Town of Eaton</w:t>
      </w:r>
    </w:p>
    <w:p w14:paraId="0BC0E58C" w14:textId="77777777" w:rsidR="00D8162F" w:rsidRDefault="00D8162F" w:rsidP="009D2216">
      <w:pPr>
        <w:spacing w:after="0"/>
        <w:rPr>
          <w:szCs w:val="24"/>
        </w:rPr>
      </w:pPr>
      <w:r>
        <w:rPr>
          <w:szCs w:val="24"/>
        </w:rPr>
        <w:tab/>
        <w:t>Attn: Town Administrator</w:t>
      </w:r>
    </w:p>
    <w:p w14:paraId="0232D4D9" w14:textId="77777777" w:rsidR="00D8162F" w:rsidRDefault="00D8162F" w:rsidP="009D2216">
      <w:pPr>
        <w:spacing w:after="0"/>
        <w:rPr>
          <w:szCs w:val="24"/>
        </w:rPr>
      </w:pPr>
      <w:r>
        <w:rPr>
          <w:szCs w:val="24"/>
        </w:rPr>
        <w:tab/>
        <w:t>223 1</w:t>
      </w:r>
      <w:r w:rsidRPr="007E26DD">
        <w:rPr>
          <w:szCs w:val="24"/>
          <w:vertAlign w:val="superscript"/>
        </w:rPr>
        <w:t>st</w:t>
      </w:r>
      <w:r>
        <w:rPr>
          <w:szCs w:val="24"/>
        </w:rPr>
        <w:t xml:space="preserve"> Street</w:t>
      </w:r>
    </w:p>
    <w:p w14:paraId="731C4A04" w14:textId="77777777" w:rsidR="00D8162F" w:rsidRDefault="00D8162F" w:rsidP="009D2216">
      <w:pPr>
        <w:spacing w:after="0"/>
        <w:rPr>
          <w:szCs w:val="24"/>
        </w:rPr>
      </w:pPr>
      <w:r>
        <w:rPr>
          <w:szCs w:val="24"/>
        </w:rPr>
        <w:tab/>
        <w:t>Eaton, CO 80615</w:t>
      </w:r>
    </w:p>
    <w:p w14:paraId="1F507CB6" w14:textId="01854C97" w:rsidR="00D8162F" w:rsidRPr="005C66BB" w:rsidRDefault="00D8162F" w:rsidP="009D2216">
      <w:pPr>
        <w:spacing w:after="0"/>
        <w:rPr>
          <w:szCs w:val="24"/>
        </w:rPr>
      </w:pPr>
      <w:r>
        <w:rPr>
          <w:szCs w:val="24"/>
        </w:rPr>
        <w:tab/>
        <w:t xml:space="preserve">Email: </w:t>
      </w:r>
      <w:r w:rsidR="0074551C">
        <w:rPr>
          <w:szCs w:val="24"/>
        </w:rPr>
        <w:t>w</w:t>
      </w:r>
      <w:r w:rsidR="0074551C" w:rsidRPr="0074551C">
        <w:rPr>
          <w:szCs w:val="24"/>
        </w:rPr>
        <w:t>esley@eatonco.org</w:t>
      </w:r>
    </w:p>
    <w:p w14:paraId="6DCD02E5" w14:textId="77777777" w:rsidR="00D8162F" w:rsidRDefault="00D8162F" w:rsidP="009D2216">
      <w:pPr>
        <w:rPr>
          <w:szCs w:val="24"/>
        </w:rPr>
      </w:pPr>
    </w:p>
    <w:p w14:paraId="6CF4EE8B" w14:textId="77777777" w:rsidR="00D8162F" w:rsidRPr="005C66BB" w:rsidRDefault="00D8162F" w:rsidP="009D2216">
      <w:pPr>
        <w:ind w:firstLine="720"/>
        <w:rPr>
          <w:szCs w:val="24"/>
        </w:rPr>
      </w:pPr>
      <w:r w:rsidRPr="005C66BB">
        <w:rPr>
          <w:szCs w:val="24"/>
        </w:rPr>
        <w:t xml:space="preserve">TO </w:t>
      </w:r>
      <w:r>
        <w:rPr>
          <w:szCs w:val="24"/>
        </w:rPr>
        <w:t>APPLICANT:</w:t>
      </w:r>
      <w:r w:rsidRPr="005C66BB">
        <w:rPr>
          <w:szCs w:val="24"/>
        </w:rPr>
        <w:tab/>
      </w:r>
      <w:r w:rsidRPr="005C66BB">
        <w:rPr>
          <w:szCs w:val="24"/>
        </w:rPr>
        <w:tab/>
      </w:r>
      <w:r w:rsidRPr="005C66BB">
        <w:rPr>
          <w:szCs w:val="24"/>
        </w:rPr>
        <w:tab/>
      </w:r>
    </w:p>
    <w:p w14:paraId="0B70454F" w14:textId="77777777" w:rsidR="00D8162F" w:rsidRDefault="00D8162F" w:rsidP="009D2216">
      <w:pPr>
        <w:spacing w:after="0"/>
        <w:ind w:firstLine="720"/>
        <w:rPr>
          <w:szCs w:val="24"/>
        </w:rPr>
      </w:pPr>
      <w:r w:rsidRPr="00A90074">
        <w:rPr>
          <w:szCs w:val="24"/>
          <w:highlight w:val="yellow"/>
        </w:rPr>
        <w:t>[</w:t>
      </w:r>
      <w:r w:rsidR="009A6F57" w:rsidRPr="00A90074">
        <w:rPr>
          <w:szCs w:val="24"/>
          <w:highlight w:val="yellow"/>
        </w:rPr>
        <w:t>___</w:t>
      </w:r>
      <w:r w:rsidRPr="00A90074">
        <w:rPr>
          <w:szCs w:val="24"/>
          <w:highlight w:val="yellow"/>
        </w:rPr>
        <w:t>]</w:t>
      </w:r>
    </w:p>
    <w:p w14:paraId="6D1F9015" w14:textId="37AC689C" w:rsidR="00D8162F" w:rsidRDefault="00D8162F" w:rsidP="009D2216">
      <w:pPr>
        <w:spacing w:after="0"/>
        <w:ind w:firstLine="720"/>
        <w:rPr>
          <w:szCs w:val="24"/>
        </w:rPr>
      </w:pPr>
    </w:p>
    <w:p w14:paraId="6EE77228" w14:textId="77777777" w:rsidR="005D7911" w:rsidRDefault="005D7911" w:rsidP="009D2216">
      <w:pPr>
        <w:spacing w:after="0"/>
        <w:ind w:firstLine="720"/>
        <w:rPr>
          <w:szCs w:val="24"/>
        </w:rPr>
      </w:pPr>
    </w:p>
    <w:p w14:paraId="4013648A" w14:textId="77777777" w:rsidR="00D8162F" w:rsidRDefault="00D8162F" w:rsidP="009D2216">
      <w:pPr>
        <w:rPr>
          <w:szCs w:val="24"/>
        </w:rPr>
      </w:pPr>
      <w:r>
        <w:rPr>
          <w:szCs w:val="24"/>
        </w:rPr>
        <w:tab/>
      </w:r>
      <w:r w:rsidRPr="005C66BB">
        <w:rPr>
          <w:szCs w:val="24"/>
        </w:rPr>
        <w:t>The addresses for notices may be changed by written notice given to the other Party in the manner provided above.  Notice may also be sent via e-mail delivery and shall be effective upon confirmation of receipt of the email.</w:t>
      </w:r>
    </w:p>
    <w:p w14:paraId="4304CD49" w14:textId="77777777" w:rsidR="009A6F57" w:rsidRPr="009A6F57" w:rsidRDefault="009A6F57" w:rsidP="009D2216">
      <w:pPr>
        <w:pStyle w:val="ListParagraph"/>
        <w:numPr>
          <w:ilvl w:val="0"/>
          <w:numId w:val="4"/>
        </w:numPr>
        <w:spacing w:before="240"/>
        <w:ind w:left="0" w:firstLine="720"/>
        <w:jc w:val="both"/>
        <w:rPr>
          <w:spacing w:val="9"/>
          <w:u w:val="single"/>
        </w:rPr>
      </w:pPr>
      <w:r w:rsidRPr="009A6F57">
        <w:rPr>
          <w:u w:val="single"/>
        </w:rPr>
        <w:t>A</w:t>
      </w:r>
      <w:r w:rsidR="00D8162F" w:rsidRPr="009A6F57">
        <w:rPr>
          <w:spacing w:val="-2"/>
          <w:u w:val="single"/>
        </w:rPr>
        <w:t>mendment</w:t>
      </w:r>
      <w:r w:rsidR="00D8162F" w:rsidRPr="009A6F57">
        <w:rPr>
          <w:spacing w:val="-2"/>
        </w:rPr>
        <w:t>.</w:t>
      </w:r>
      <w:r w:rsidR="00D8162F" w:rsidRPr="009A6F57">
        <w:rPr>
          <w:spacing w:val="-2"/>
        </w:rPr>
        <w:tab/>
      </w:r>
      <w:r w:rsidR="00D8162F" w:rsidRPr="009A6F57">
        <w:t>This Agreement may not be amended or modified except by a subsequent written instrument signed by both Parties.</w:t>
      </w:r>
    </w:p>
    <w:p w14:paraId="2A444A7A" w14:textId="77777777" w:rsidR="009A6F57" w:rsidRPr="009A6F57" w:rsidRDefault="009A6F57" w:rsidP="009D2216">
      <w:pPr>
        <w:pStyle w:val="ListParagraph"/>
        <w:spacing w:before="240"/>
        <w:jc w:val="both"/>
        <w:rPr>
          <w:spacing w:val="9"/>
          <w:u w:val="single"/>
        </w:rPr>
      </w:pPr>
    </w:p>
    <w:p w14:paraId="18EA05CF" w14:textId="77777777" w:rsidR="009A6F57" w:rsidRDefault="00D8162F" w:rsidP="009D2216">
      <w:pPr>
        <w:pStyle w:val="ListParagraph"/>
        <w:numPr>
          <w:ilvl w:val="0"/>
          <w:numId w:val="4"/>
        </w:numPr>
        <w:spacing w:before="240"/>
        <w:ind w:left="0" w:firstLine="720"/>
        <w:jc w:val="both"/>
      </w:pPr>
      <w:r w:rsidRPr="009A6F57">
        <w:rPr>
          <w:spacing w:val="4"/>
          <w:u w:val="single"/>
        </w:rPr>
        <w:t>Severability</w:t>
      </w:r>
      <w:r w:rsidRPr="009A6F57">
        <w:t>.  If any part, term or provision of this Agreement is declared unlawful or unenforceable, the remainder of this Agreement shall remain in full force and effect.</w:t>
      </w:r>
    </w:p>
    <w:p w14:paraId="64EDA7B8" w14:textId="77777777" w:rsidR="009A6F57" w:rsidRPr="009A6F57" w:rsidRDefault="009A6F57" w:rsidP="009D2216">
      <w:pPr>
        <w:pStyle w:val="ListParagraph"/>
        <w:jc w:val="both"/>
        <w:rPr>
          <w:spacing w:val="2"/>
          <w:u w:val="single"/>
        </w:rPr>
      </w:pPr>
    </w:p>
    <w:p w14:paraId="0C482FAA" w14:textId="77777777" w:rsidR="009A6F57" w:rsidRDefault="00D8162F" w:rsidP="009D2216">
      <w:pPr>
        <w:pStyle w:val="ListParagraph"/>
        <w:numPr>
          <w:ilvl w:val="0"/>
          <w:numId w:val="4"/>
        </w:numPr>
        <w:spacing w:before="240"/>
        <w:ind w:left="0" w:firstLine="720"/>
        <w:jc w:val="both"/>
      </w:pPr>
      <w:r w:rsidRPr="009A6F57">
        <w:rPr>
          <w:spacing w:val="2"/>
          <w:u w:val="single"/>
        </w:rPr>
        <w:t>Waiver</w:t>
      </w:r>
      <w:r w:rsidRPr="009A6F57">
        <w:rPr>
          <w:spacing w:val="2"/>
        </w:rPr>
        <w:t xml:space="preserve">.  No consent or waiver, express or implied, by a Party to or of any breach </w:t>
      </w:r>
      <w:r w:rsidRPr="009A6F57">
        <w:rPr>
          <w:spacing w:val="-1"/>
        </w:rPr>
        <w:t xml:space="preserve">or default by the other Party in the performance by the other Party of its obligations hereunder shall be </w:t>
      </w:r>
      <w:r w:rsidRPr="009A6F57">
        <w:rPr>
          <w:spacing w:val="-2"/>
        </w:rPr>
        <w:t>deemed or construed to be a consent or waiver to or of any other breach or default by the non-defaulting Party</w:t>
      </w:r>
      <w:r w:rsidRPr="009A6F57">
        <w:rPr>
          <w:spacing w:val="-1"/>
        </w:rPr>
        <w:t xml:space="preserve">.  Failure </w:t>
      </w:r>
      <w:r w:rsidRPr="009A6F57">
        <w:t>on the part of any Party to complain of any act or failure to act or to declare any other Party in default, irrespective of how long such failure continues, shall not constitute a waiver by such Party of its rights hereunder.</w:t>
      </w:r>
    </w:p>
    <w:p w14:paraId="48593CDD" w14:textId="77777777" w:rsidR="009A6F57" w:rsidRPr="009A6F57" w:rsidRDefault="009A6F57" w:rsidP="009D2216">
      <w:pPr>
        <w:pStyle w:val="ListParagraph"/>
        <w:jc w:val="both"/>
        <w:rPr>
          <w:spacing w:val="3"/>
          <w:u w:val="single"/>
        </w:rPr>
      </w:pPr>
    </w:p>
    <w:p w14:paraId="2280B54A" w14:textId="77777777" w:rsidR="009A6F57" w:rsidRDefault="00D8162F" w:rsidP="009D2216">
      <w:pPr>
        <w:pStyle w:val="ListParagraph"/>
        <w:numPr>
          <w:ilvl w:val="0"/>
          <w:numId w:val="4"/>
        </w:numPr>
        <w:spacing w:before="240"/>
        <w:ind w:left="0" w:firstLine="720"/>
        <w:jc w:val="both"/>
      </w:pPr>
      <w:r w:rsidRPr="009A6F57">
        <w:rPr>
          <w:spacing w:val="3"/>
          <w:u w:val="single"/>
        </w:rPr>
        <w:t>Applicable Law and Venue</w:t>
      </w:r>
      <w:r w:rsidRPr="009A6F57">
        <w:rPr>
          <w:spacing w:val="3"/>
        </w:rPr>
        <w:t xml:space="preserve">.  This Agreement shall be construed according to the laws of the </w:t>
      </w:r>
      <w:r w:rsidRPr="009A6F57">
        <w:t>State of Colorado.  Venue for any claim, proceeding or action arising out of this Agreement shall be in Weld County, State of Colorado.</w:t>
      </w:r>
    </w:p>
    <w:p w14:paraId="3EB7AAE7" w14:textId="77777777" w:rsidR="009A6F57" w:rsidRPr="009A6F57" w:rsidRDefault="009A6F57" w:rsidP="009D2216">
      <w:pPr>
        <w:pStyle w:val="ListParagraph"/>
        <w:jc w:val="both"/>
        <w:rPr>
          <w:u w:val="single"/>
        </w:rPr>
      </w:pPr>
    </w:p>
    <w:p w14:paraId="272443A6" w14:textId="77777777" w:rsidR="009A6F57" w:rsidRPr="009A6F57" w:rsidRDefault="00D8162F" w:rsidP="009D2216">
      <w:pPr>
        <w:pStyle w:val="ListParagraph"/>
        <w:numPr>
          <w:ilvl w:val="0"/>
          <w:numId w:val="4"/>
        </w:numPr>
        <w:spacing w:before="240"/>
        <w:ind w:left="0" w:firstLine="720"/>
        <w:jc w:val="both"/>
        <w:rPr>
          <w:spacing w:val="-2"/>
        </w:rPr>
      </w:pPr>
      <w:r w:rsidRPr="009A6F57">
        <w:rPr>
          <w:u w:val="single"/>
        </w:rPr>
        <w:t>Mediation</w:t>
      </w:r>
      <w:r w:rsidRPr="009A6F57">
        <w:t xml:space="preserve">.  In the event of any dispute arising under this Agreement, the Parties shall submit the matter to mediation prior to commencing legal action and shall equally share the </w:t>
      </w:r>
      <w:r w:rsidRPr="009A6F57">
        <w:lastRenderedPageBreak/>
        <w:t>cost of the mediation.  Mediation shall occur in Weld County, unless the Parties agree to a different location.</w:t>
      </w:r>
    </w:p>
    <w:p w14:paraId="35440814" w14:textId="77777777" w:rsidR="009A6F57" w:rsidRPr="009A6F57" w:rsidRDefault="009A6F57" w:rsidP="009D2216">
      <w:pPr>
        <w:pStyle w:val="ListParagraph"/>
        <w:jc w:val="both"/>
        <w:rPr>
          <w:spacing w:val="4"/>
          <w:u w:val="single"/>
        </w:rPr>
      </w:pPr>
    </w:p>
    <w:p w14:paraId="0DF6B9C4" w14:textId="77777777" w:rsidR="009A6F57" w:rsidRPr="009A6F57" w:rsidRDefault="00D8162F" w:rsidP="009D2216">
      <w:pPr>
        <w:pStyle w:val="ListParagraph"/>
        <w:numPr>
          <w:ilvl w:val="0"/>
          <w:numId w:val="4"/>
        </w:numPr>
        <w:spacing w:before="240"/>
        <w:ind w:left="0" w:firstLine="720"/>
        <w:jc w:val="both"/>
      </w:pPr>
      <w:r w:rsidRPr="009A6F57">
        <w:rPr>
          <w:spacing w:val="4"/>
          <w:u w:val="single"/>
        </w:rPr>
        <w:t>Entire Agreement</w:t>
      </w:r>
      <w:r w:rsidRPr="009A6F57">
        <w:rPr>
          <w:spacing w:val="4"/>
        </w:rPr>
        <w:t xml:space="preserve">.  The provisions of this Agreement represent the entire and </w:t>
      </w:r>
      <w:r w:rsidRPr="009A6F57">
        <w:rPr>
          <w:spacing w:val="-4"/>
        </w:rPr>
        <w:t xml:space="preserve">integrated agreement between the Town and the </w:t>
      </w:r>
      <w:r w:rsidR="005F1EFF">
        <w:rPr>
          <w:spacing w:val="-4"/>
        </w:rPr>
        <w:t>Applicant</w:t>
      </w:r>
      <w:r w:rsidRPr="009A6F57">
        <w:rPr>
          <w:spacing w:val="-4"/>
        </w:rPr>
        <w:t xml:space="preserve"> and supersede all prior negotiations, </w:t>
      </w:r>
      <w:r w:rsidRPr="009A6F57">
        <w:rPr>
          <w:spacing w:val="-2"/>
        </w:rPr>
        <w:t xml:space="preserve">representations and agreements, whether written or oral. </w:t>
      </w:r>
    </w:p>
    <w:p w14:paraId="4D414727" w14:textId="77777777" w:rsidR="009A6F57" w:rsidRPr="009A6F57" w:rsidRDefault="009A6F57" w:rsidP="009D2216">
      <w:pPr>
        <w:pStyle w:val="ListParagraph"/>
        <w:jc w:val="both"/>
        <w:rPr>
          <w:u w:val="single"/>
        </w:rPr>
      </w:pPr>
    </w:p>
    <w:p w14:paraId="5C5390C9" w14:textId="77777777" w:rsidR="009A6F57" w:rsidRDefault="00D8162F" w:rsidP="009D2216">
      <w:pPr>
        <w:pStyle w:val="ListParagraph"/>
        <w:numPr>
          <w:ilvl w:val="0"/>
          <w:numId w:val="4"/>
        </w:numPr>
        <w:spacing w:before="240"/>
        <w:ind w:left="0" w:firstLine="720"/>
        <w:jc w:val="both"/>
      </w:pPr>
      <w:r w:rsidRPr="009A6F57">
        <w:rPr>
          <w:u w:val="single"/>
        </w:rPr>
        <w:t>No Presumption</w:t>
      </w:r>
      <w:r w:rsidRPr="009A6F57">
        <w:t>.  Each Party acknowledges that it has carefully read and reviewed the terms of this Agreement.  Each Party acknowledges that the entry into and execution of this Agreement is of its own free and voluntary act and deed, without compulsion.  Each Party acknowledges that it has obtained, or has had the opportunity to obtain, the advice of legal counsel of its own choosing in connection with the negotiation and execution of this Agreement and with respect to all matters set forth herein.  The Parties agree that this Agreement reflects the joint drafting efforts of all Parties and in the event of any dispute, disagreement or controversy arising from this agreement, the Parties shall be considered joint authors and no provision shall be interpreted against any Party because of authorship.</w:t>
      </w:r>
    </w:p>
    <w:p w14:paraId="0CE66543" w14:textId="77777777" w:rsidR="009A6F57" w:rsidRPr="009A6F57" w:rsidRDefault="009A6F57" w:rsidP="009D2216">
      <w:pPr>
        <w:pStyle w:val="ListParagraph"/>
        <w:jc w:val="both"/>
        <w:rPr>
          <w:u w:val="single"/>
        </w:rPr>
      </w:pPr>
    </w:p>
    <w:p w14:paraId="7DC76093" w14:textId="77777777" w:rsidR="009A6F57" w:rsidRDefault="00D8162F" w:rsidP="009D2216">
      <w:pPr>
        <w:pStyle w:val="ListParagraph"/>
        <w:numPr>
          <w:ilvl w:val="0"/>
          <w:numId w:val="4"/>
        </w:numPr>
        <w:spacing w:before="240"/>
        <w:ind w:left="0" w:firstLine="720"/>
        <w:jc w:val="both"/>
      </w:pPr>
      <w:r w:rsidRPr="009A6F57">
        <w:rPr>
          <w:u w:val="single"/>
        </w:rPr>
        <w:t>Authority</w:t>
      </w:r>
      <w:r>
        <w:t xml:space="preserve">.  </w:t>
      </w:r>
      <w:r w:rsidR="00D605B2">
        <w:t>Each person executing this Agreement represents and warrants that he or she has been duly authorized by the party which he or she purports to represent to execute this Agreement, and has authority to bind said party to the terms and conditions of this Agreement.</w:t>
      </w:r>
    </w:p>
    <w:p w14:paraId="64D0F22B" w14:textId="77777777" w:rsidR="009A6F57" w:rsidRPr="009A6F57" w:rsidRDefault="009A6F57" w:rsidP="009D2216">
      <w:pPr>
        <w:pStyle w:val="ListParagraph"/>
        <w:jc w:val="both"/>
        <w:rPr>
          <w:u w:val="single"/>
        </w:rPr>
      </w:pPr>
    </w:p>
    <w:p w14:paraId="3EE744BF" w14:textId="77777777" w:rsidR="009A6F57" w:rsidRDefault="00D8162F" w:rsidP="009D2216">
      <w:pPr>
        <w:pStyle w:val="ListParagraph"/>
        <w:numPr>
          <w:ilvl w:val="0"/>
          <w:numId w:val="4"/>
        </w:numPr>
        <w:spacing w:before="240"/>
        <w:ind w:left="0" w:firstLine="720"/>
        <w:jc w:val="both"/>
      </w:pPr>
      <w:r w:rsidRPr="009A6F57">
        <w:rPr>
          <w:u w:val="single"/>
        </w:rPr>
        <w:t>Headings</w:t>
      </w:r>
      <w:r w:rsidRPr="009A6F57">
        <w:t xml:space="preserve">.  The headings in this Agreement are inserted only for the purpose of </w:t>
      </w:r>
      <w:r w:rsidRPr="009A6F57">
        <w:rPr>
          <w:spacing w:val="-2"/>
        </w:rPr>
        <w:t xml:space="preserve">convenient reference and in no way define, limit or prescribe the scope or intent of this </w:t>
      </w:r>
      <w:r w:rsidRPr="009A6F57">
        <w:t>Agreement or any part thereof.</w:t>
      </w:r>
    </w:p>
    <w:p w14:paraId="49452728" w14:textId="77777777" w:rsidR="009A6F57" w:rsidRPr="009A6F57" w:rsidRDefault="009A6F57" w:rsidP="009D2216">
      <w:pPr>
        <w:pStyle w:val="ListParagraph"/>
        <w:jc w:val="both"/>
        <w:rPr>
          <w:u w:val="single" w:color="000000"/>
        </w:rPr>
      </w:pPr>
    </w:p>
    <w:p w14:paraId="7CFC0637" w14:textId="77777777" w:rsidR="00D8162F" w:rsidRDefault="00D8162F" w:rsidP="009D2216">
      <w:pPr>
        <w:pStyle w:val="ListParagraph"/>
        <w:numPr>
          <w:ilvl w:val="0"/>
          <w:numId w:val="4"/>
        </w:numPr>
        <w:spacing w:before="240"/>
        <w:ind w:left="0" w:firstLine="720"/>
        <w:jc w:val="both"/>
      </w:pPr>
      <w:r w:rsidRPr="009A6F57">
        <w:rPr>
          <w:u w:val="single" w:color="000000"/>
        </w:rPr>
        <w:t>Execution and Counterparts</w:t>
      </w:r>
      <w:r>
        <w:t>.  This Agreement may be executed and filed in any number of counterparts, all of which when taken together shall constitute the entire agreement of Parties.  Signature pages may be removed from any counterpart and attached to another counterpart to constitute a single document.</w:t>
      </w:r>
    </w:p>
    <w:p w14:paraId="6B876044" w14:textId="77777777" w:rsidR="007B2192" w:rsidRDefault="007B2192">
      <w:pPr>
        <w:spacing w:after="96" w:line="259" w:lineRule="auto"/>
        <w:ind w:right="0" w:firstLine="0"/>
        <w:jc w:val="left"/>
      </w:pPr>
    </w:p>
    <w:p w14:paraId="43850D4F" w14:textId="77777777" w:rsidR="009A6F57" w:rsidRDefault="00846599">
      <w:pPr>
        <w:spacing w:after="96" w:line="259" w:lineRule="auto"/>
        <w:ind w:firstLine="0"/>
        <w:jc w:val="center"/>
      </w:pPr>
      <w:r>
        <w:rPr>
          <w:i/>
        </w:rPr>
        <w:t xml:space="preserve">(Remainder of Page Intentionally Left Blank) </w:t>
      </w:r>
    </w:p>
    <w:p w14:paraId="625C6C3C" w14:textId="77777777" w:rsidR="009A6F57" w:rsidRDefault="009A6F57">
      <w:pPr>
        <w:spacing w:after="160" w:line="259" w:lineRule="auto"/>
        <w:ind w:right="0" w:firstLine="0"/>
        <w:jc w:val="left"/>
      </w:pPr>
      <w:r>
        <w:br w:type="page"/>
      </w:r>
    </w:p>
    <w:p w14:paraId="0EB12027" w14:textId="77777777" w:rsidR="009A6F57" w:rsidRPr="00FF3BCE" w:rsidRDefault="009A6F57" w:rsidP="009A6F57">
      <w:pPr>
        <w:spacing w:after="0" w:line="240" w:lineRule="auto"/>
        <w:ind w:firstLine="720"/>
        <w:jc w:val="left"/>
        <w:rPr>
          <w:szCs w:val="24"/>
        </w:rPr>
      </w:pPr>
      <w:r w:rsidRPr="00FF3BCE">
        <w:rPr>
          <w:szCs w:val="24"/>
        </w:rPr>
        <w:lastRenderedPageBreak/>
        <w:t xml:space="preserve">IN WITNESS WHEREOF, the parties have executed this Agreement on the date </w:t>
      </w:r>
      <w:r>
        <w:rPr>
          <w:szCs w:val="24"/>
        </w:rPr>
        <w:t>first written above</w:t>
      </w:r>
      <w:r w:rsidRPr="00FF3BCE">
        <w:rPr>
          <w:szCs w:val="24"/>
        </w:rPr>
        <w:t xml:space="preserve">. </w:t>
      </w:r>
      <w:r w:rsidRPr="00FF3BCE">
        <w:rPr>
          <w:szCs w:val="24"/>
        </w:rPr>
        <w:br/>
      </w:r>
    </w:p>
    <w:p w14:paraId="3C2B304A" w14:textId="77777777" w:rsidR="009A6F57" w:rsidRPr="005D7911" w:rsidRDefault="009A6F57" w:rsidP="009A6F57">
      <w:pPr>
        <w:spacing w:after="0" w:line="240" w:lineRule="auto"/>
        <w:jc w:val="left"/>
        <w:rPr>
          <w:b/>
          <w:szCs w:val="24"/>
        </w:rPr>
      </w:pPr>
      <w:r w:rsidRPr="005D7911">
        <w:rPr>
          <w:b/>
          <w:szCs w:val="24"/>
        </w:rPr>
        <w:t>TOWN OF EATON, COLORADO</w:t>
      </w:r>
    </w:p>
    <w:p w14:paraId="5FE86298" w14:textId="77777777" w:rsidR="009A6F57" w:rsidRPr="00FF3BCE" w:rsidRDefault="009A6F57" w:rsidP="009A6F57">
      <w:pPr>
        <w:spacing w:after="0" w:line="240" w:lineRule="auto"/>
        <w:ind w:left="360"/>
        <w:jc w:val="left"/>
        <w:rPr>
          <w:szCs w:val="24"/>
        </w:rPr>
      </w:pPr>
    </w:p>
    <w:p w14:paraId="711B47A5" w14:textId="77777777" w:rsidR="009A6F57" w:rsidRPr="00FF3BCE" w:rsidRDefault="009A6F57" w:rsidP="009A6F57">
      <w:pPr>
        <w:spacing w:after="0" w:line="240" w:lineRule="auto"/>
        <w:ind w:left="360"/>
        <w:jc w:val="left"/>
        <w:rPr>
          <w:szCs w:val="24"/>
        </w:rPr>
      </w:pPr>
      <w:r w:rsidRPr="00FF3BCE">
        <w:rPr>
          <w:szCs w:val="24"/>
        </w:rPr>
        <w:t>ATTEST:</w:t>
      </w:r>
    </w:p>
    <w:p w14:paraId="3E986A65" w14:textId="77777777" w:rsidR="009A6F57" w:rsidRPr="00FF3BCE" w:rsidRDefault="009A6F57" w:rsidP="009A6F57">
      <w:pPr>
        <w:spacing w:after="0" w:line="240" w:lineRule="auto"/>
        <w:ind w:left="360"/>
        <w:jc w:val="left"/>
        <w:rPr>
          <w:szCs w:val="24"/>
        </w:rPr>
      </w:pPr>
    </w:p>
    <w:p w14:paraId="78367C6E" w14:textId="77777777" w:rsidR="009A6F57" w:rsidRPr="00FF3BCE" w:rsidRDefault="009A6F57" w:rsidP="009A6F57">
      <w:pPr>
        <w:spacing w:after="0" w:line="240" w:lineRule="auto"/>
        <w:ind w:left="360"/>
        <w:jc w:val="left"/>
        <w:rPr>
          <w:szCs w:val="24"/>
        </w:rPr>
      </w:pPr>
      <w:r w:rsidRPr="00FF3BCE">
        <w:rPr>
          <w:szCs w:val="24"/>
        </w:rPr>
        <w:t>By:__________________________         By:_______________________________</w:t>
      </w:r>
    </w:p>
    <w:p w14:paraId="5D507CB3" w14:textId="69714B84" w:rsidR="009A6F57" w:rsidRDefault="009A6F57" w:rsidP="0074551C">
      <w:pPr>
        <w:tabs>
          <w:tab w:val="left" w:pos="5490"/>
        </w:tabs>
        <w:spacing w:after="0" w:line="240" w:lineRule="auto"/>
        <w:ind w:left="5490" w:hanging="4410"/>
        <w:jc w:val="left"/>
        <w:rPr>
          <w:szCs w:val="24"/>
        </w:rPr>
      </w:pPr>
      <w:r>
        <w:rPr>
          <w:szCs w:val="24"/>
        </w:rPr>
        <w:t>Margaret Jane Winter</w:t>
      </w:r>
      <w:r w:rsidRPr="00FF3BCE">
        <w:rPr>
          <w:szCs w:val="24"/>
        </w:rPr>
        <w:t>, Town Clerk</w:t>
      </w:r>
      <w:r w:rsidR="0074551C">
        <w:rPr>
          <w:szCs w:val="24"/>
        </w:rPr>
        <w:tab/>
        <w:t>Wesley LaVanchy</w:t>
      </w:r>
      <w:r>
        <w:rPr>
          <w:szCs w:val="24"/>
        </w:rPr>
        <w:t xml:space="preserve">, </w:t>
      </w:r>
      <w:r w:rsidR="0074551C">
        <w:rPr>
          <w:szCs w:val="24"/>
        </w:rPr>
        <w:t xml:space="preserve">Interim </w:t>
      </w:r>
      <w:r>
        <w:rPr>
          <w:szCs w:val="24"/>
        </w:rPr>
        <w:t>Town Administrator</w:t>
      </w:r>
      <w:r w:rsidRPr="00FF3BCE">
        <w:rPr>
          <w:szCs w:val="24"/>
        </w:rPr>
        <w:t xml:space="preserve"> </w:t>
      </w:r>
      <w:r>
        <w:rPr>
          <w:szCs w:val="24"/>
          <w:highlight w:val="yellow"/>
        </w:rPr>
        <w:t xml:space="preserve"> </w:t>
      </w:r>
    </w:p>
    <w:p w14:paraId="73CCB8DD" w14:textId="77777777" w:rsidR="009A6F57" w:rsidRPr="00FF3BCE" w:rsidRDefault="009A6F57" w:rsidP="009A6F57">
      <w:pPr>
        <w:spacing w:after="0" w:line="240" w:lineRule="auto"/>
        <w:ind w:left="360"/>
        <w:jc w:val="left"/>
        <w:rPr>
          <w:szCs w:val="24"/>
        </w:rPr>
      </w:pPr>
    </w:p>
    <w:p w14:paraId="0FDCEE53" w14:textId="77777777" w:rsidR="005D7911" w:rsidRPr="00A90074" w:rsidRDefault="005D7911" w:rsidP="005D7911">
      <w:pPr>
        <w:spacing w:after="0" w:line="240" w:lineRule="auto"/>
        <w:ind w:left="710" w:firstLine="0"/>
        <w:jc w:val="left"/>
        <w:rPr>
          <w:szCs w:val="24"/>
          <w:highlight w:val="yellow"/>
        </w:rPr>
      </w:pPr>
      <w:r w:rsidRPr="00A90074">
        <w:rPr>
          <w:b/>
          <w:szCs w:val="24"/>
          <w:highlight w:val="yellow"/>
        </w:rPr>
        <w:t>APPLICANT</w:t>
      </w:r>
      <w:r w:rsidRPr="00A90074">
        <w:rPr>
          <w:szCs w:val="24"/>
          <w:highlight w:val="yellow"/>
        </w:rPr>
        <w:t>:</w:t>
      </w:r>
    </w:p>
    <w:p w14:paraId="29AF9954" w14:textId="77777777" w:rsidR="009A6F57" w:rsidRPr="00A90074" w:rsidRDefault="005D7911" w:rsidP="005D7911">
      <w:pPr>
        <w:spacing w:after="0" w:line="240" w:lineRule="auto"/>
        <w:ind w:left="710" w:firstLine="0"/>
        <w:jc w:val="left"/>
        <w:rPr>
          <w:szCs w:val="24"/>
          <w:highlight w:val="yellow"/>
        </w:rPr>
      </w:pPr>
      <w:r w:rsidRPr="00A90074">
        <w:rPr>
          <w:szCs w:val="24"/>
          <w:highlight w:val="yellow"/>
        </w:rPr>
        <w:t>[</w:t>
      </w:r>
      <w:r w:rsidR="009A6F57" w:rsidRPr="00A90074">
        <w:rPr>
          <w:szCs w:val="24"/>
          <w:highlight w:val="yellow"/>
        </w:rPr>
        <w:t>________</w:t>
      </w:r>
      <w:r w:rsidR="009A6F57" w:rsidRPr="00A90074">
        <w:rPr>
          <w:szCs w:val="24"/>
          <w:highlight w:val="yellow"/>
          <w:u w:val="single"/>
        </w:rPr>
        <w:t>_</w:t>
      </w:r>
      <w:r w:rsidRPr="00A90074">
        <w:rPr>
          <w:szCs w:val="24"/>
          <w:highlight w:val="yellow"/>
          <w:u w:val="single"/>
        </w:rPr>
        <w:t>Name</w:t>
      </w:r>
      <w:r w:rsidR="009A6F57" w:rsidRPr="00A90074">
        <w:rPr>
          <w:szCs w:val="24"/>
          <w:highlight w:val="yellow"/>
        </w:rPr>
        <w:t>_________________]</w:t>
      </w:r>
    </w:p>
    <w:p w14:paraId="509A07AD" w14:textId="77777777" w:rsidR="009A6F57" w:rsidRPr="00A90074" w:rsidRDefault="009A6F57" w:rsidP="009A6F57">
      <w:pPr>
        <w:spacing w:after="0" w:line="240" w:lineRule="auto"/>
        <w:ind w:left="360"/>
        <w:jc w:val="left"/>
        <w:rPr>
          <w:szCs w:val="24"/>
          <w:highlight w:val="yellow"/>
        </w:rPr>
      </w:pPr>
      <w:r w:rsidRPr="00A90074">
        <w:rPr>
          <w:szCs w:val="24"/>
          <w:highlight w:val="yellow"/>
        </w:rPr>
        <w:tab/>
      </w:r>
      <w:r w:rsidRPr="00A90074">
        <w:rPr>
          <w:szCs w:val="24"/>
          <w:highlight w:val="yellow"/>
        </w:rPr>
        <w:tab/>
      </w:r>
      <w:r w:rsidRPr="00A90074">
        <w:rPr>
          <w:szCs w:val="24"/>
          <w:highlight w:val="yellow"/>
        </w:rPr>
        <w:tab/>
      </w:r>
      <w:r w:rsidRPr="00A90074">
        <w:rPr>
          <w:szCs w:val="24"/>
          <w:highlight w:val="yellow"/>
        </w:rPr>
        <w:tab/>
      </w:r>
      <w:r w:rsidRPr="00A90074">
        <w:rPr>
          <w:szCs w:val="24"/>
          <w:highlight w:val="yellow"/>
        </w:rPr>
        <w:tab/>
      </w:r>
      <w:r w:rsidRPr="00A90074">
        <w:rPr>
          <w:szCs w:val="24"/>
          <w:highlight w:val="yellow"/>
        </w:rPr>
        <w:tab/>
      </w:r>
    </w:p>
    <w:p w14:paraId="402561B9" w14:textId="77777777" w:rsidR="009A6F57" w:rsidRPr="00A90074" w:rsidRDefault="009A6F57" w:rsidP="009A6F57">
      <w:pPr>
        <w:spacing w:after="0" w:line="240" w:lineRule="auto"/>
        <w:ind w:left="360"/>
        <w:jc w:val="left"/>
        <w:rPr>
          <w:szCs w:val="24"/>
          <w:highlight w:val="yellow"/>
        </w:rPr>
      </w:pPr>
      <w:r w:rsidRPr="00A90074">
        <w:rPr>
          <w:szCs w:val="24"/>
          <w:highlight w:val="yellow"/>
        </w:rPr>
        <w:tab/>
      </w:r>
      <w:r w:rsidRPr="00A90074">
        <w:rPr>
          <w:szCs w:val="24"/>
          <w:highlight w:val="yellow"/>
        </w:rPr>
        <w:tab/>
      </w:r>
      <w:r w:rsidRPr="00A90074">
        <w:rPr>
          <w:szCs w:val="24"/>
          <w:highlight w:val="yellow"/>
        </w:rPr>
        <w:tab/>
      </w:r>
    </w:p>
    <w:p w14:paraId="7522C2EE" w14:textId="77777777" w:rsidR="009A6F57" w:rsidRPr="00A90074" w:rsidRDefault="009A6F57" w:rsidP="009A6F57">
      <w:pPr>
        <w:spacing w:after="0" w:line="240" w:lineRule="auto"/>
        <w:ind w:left="360"/>
        <w:jc w:val="left"/>
        <w:rPr>
          <w:szCs w:val="24"/>
          <w:highlight w:val="yellow"/>
        </w:rPr>
      </w:pPr>
    </w:p>
    <w:p w14:paraId="519D24AA" w14:textId="77777777" w:rsidR="009A6F57" w:rsidRPr="00A90074" w:rsidRDefault="009A6F57" w:rsidP="009A6F57">
      <w:pPr>
        <w:spacing w:after="0" w:line="240" w:lineRule="auto"/>
        <w:jc w:val="left"/>
        <w:rPr>
          <w:szCs w:val="24"/>
          <w:highlight w:val="yellow"/>
        </w:rPr>
      </w:pPr>
      <w:r w:rsidRPr="00A90074">
        <w:rPr>
          <w:szCs w:val="24"/>
          <w:highlight w:val="yellow"/>
        </w:rPr>
        <w:t>By:_______________________________</w:t>
      </w:r>
    </w:p>
    <w:p w14:paraId="14945F82" w14:textId="77777777" w:rsidR="009A6F57" w:rsidRPr="00A90074" w:rsidRDefault="009A6F57" w:rsidP="009A6F57">
      <w:pPr>
        <w:spacing w:after="0" w:line="240" w:lineRule="auto"/>
        <w:ind w:left="360"/>
        <w:jc w:val="left"/>
        <w:rPr>
          <w:szCs w:val="24"/>
          <w:highlight w:val="yellow"/>
        </w:rPr>
      </w:pPr>
      <w:r w:rsidRPr="00A90074">
        <w:rPr>
          <w:szCs w:val="24"/>
          <w:highlight w:val="yellow"/>
        </w:rPr>
        <w:t>Name:</w:t>
      </w:r>
    </w:p>
    <w:p w14:paraId="1B20B839" w14:textId="77777777" w:rsidR="009A6F57" w:rsidRPr="00A90074" w:rsidRDefault="009A6F57" w:rsidP="009A6F57">
      <w:pPr>
        <w:spacing w:after="0" w:line="240" w:lineRule="auto"/>
        <w:ind w:left="360"/>
        <w:jc w:val="left"/>
        <w:rPr>
          <w:szCs w:val="24"/>
          <w:highlight w:val="yellow"/>
        </w:rPr>
      </w:pPr>
      <w:r w:rsidRPr="00A90074">
        <w:rPr>
          <w:szCs w:val="24"/>
          <w:highlight w:val="yellow"/>
        </w:rPr>
        <w:t>Title:</w:t>
      </w:r>
    </w:p>
    <w:p w14:paraId="51482CCF" w14:textId="77777777" w:rsidR="009A6F57" w:rsidRPr="00A90074" w:rsidRDefault="009A6F57" w:rsidP="009A6F57">
      <w:pPr>
        <w:spacing w:after="0" w:line="240" w:lineRule="auto"/>
        <w:jc w:val="left"/>
        <w:rPr>
          <w:szCs w:val="24"/>
          <w:highlight w:val="yellow"/>
        </w:rPr>
      </w:pPr>
    </w:p>
    <w:p w14:paraId="58EBF3B0" w14:textId="77777777" w:rsidR="009A6F57" w:rsidRPr="00A90074" w:rsidRDefault="009A6F57" w:rsidP="009A6F57">
      <w:pPr>
        <w:spacing w:after="0" w:line="240" w:lineRule="auto"/>
        <w:ind w:firstLine="360"/>
        <w:jc w:val="left"/>
        <w:rPr>
          <w:szCs w:val="24"/>
          <w:highlight w:val="yellow"/>
        </w:rPr>
      </w:pPr>
      <w:r w:rsidRPr="00A90074">
        <w:rPr>
          <w:szCs w:val="24"/>
          <w:highlight w:val="yellow"/>
        </w:rPr>
        <w:t>STATE OF COLORADO)</w:t>
      </w:r>
    </w:p>
    <w:p w14:paraId="6EF095C1" w14:textId="77777777" w:rsidR="009A6F57" w:rsidRPr="00A90074" w:rsidRDefault="009A6F57" w:rsidP="009A6F57">
      <w:pPr>
        <w:spacing w:after="0" w:line="240" w:lineRule="auto"/>
        <w:ind w:left="360"/>
        <w:jc w:val="left"/>
        <w:rPr>
          <w:szCs w:val="24"/>
          <w:highlight w:val="yellow"/>
        </w:rPr>
      </w:pPr>
      <w:r w:rsidRPr="00A90074">
        <w:rPr>
          <w:szCs w:val="24"/>
          <w:highlight w:val="yellow"/>
        </w:rPr>
        <w:t xml:space="preserve">                                        </w:t>
      </w:r>
      <w:r w:rsidRPr="00A90074">
        <w:rPr>
          <w:szCs w:val="24"/>
          <w:highlight w:val="yellow"/>
        </w:rPr>
        <w:tab/>
        <w:t>) ss</w:t>
      </w:r>
    </w:p>
    <w:p w14:paraId="1EADFFC2" w14:textId="77777777" w:rsidR="009A6F57" w:rsidRPr="00A90074" w:rsidRDefault="009A6F57" w:rsidP="009A6F57">
      <w:pPr>
        <w:spacing w:after="0" w:line="240" w:lineRule="auto"/>
        <w:ind w:firstLine="360"/>
        <w:jc w:val="left"/>
        <w:rPr>
          <w:szCs w:val="24"/>
          <w:highlight w:val="yellow"/>
        </w:rPr>
      </w:pPr>
      <w:r w:rsidRPr="00A90074">
        <w:rPr>
          <w:szCs w:val="24"/>
          <w:highlight w:val="yellow"/>
        </w:rPr>
        <w:t>COUNTY OF _________)</w:t>
      </w:r>
    </w:p>
    <w:p w14:paraId="143965A9" w14:textId="77777777" w:rsidR="009A6F57" w:rsidRPr="00A90074" w:rsidRDefault="009A6F57" w:rsidP="009A6F57">
      <w:pPr>
        <w:spacing w:after="0" w:line="240" w:lineRule="auto"/>
        <w:ind w:left="360"/>
        <w:jc w:val="left"/>
        <w:rPr>
          <w:szCs w:val="24"/>
          <w:highlight w:val="yellow"/>
        </w:rPr>
      </w:pPr>
    </w:p>
    <w:p w14:paraId="78FDB000" w14:textId="77777777" w:rsidR="009A6F57" w:rsidRPr="00A90074" w:rsidRDefault="009A6F57" w:rsidP="009A6F57">
      <w:pPr>
        <w:spacing w:after="0" w:line="240" w:lineRule="auto"/>
        <w:ind w:left="360"/>
        <w:jc w:val="left"/>
        <w:rPr>
          <w:szCs w:val="24"/>
          <w:highlight w:val="yellow"/>
        </w:rPr>
      </w:pPr>
    </w:p>
    <w:p w14:paraId="3755E543" w14:textId="77777777" w:rsidR="009A6F57" w:rsidRPr="00A90074" w:rsidRDefault="009A6F57" w:rsidP="009A6F57">
      <w:pPr>
        <w:spacing w:after="0" w:line="240" w:lineRule="auto"/>
        <w:ind w:left="360"/>
        <w:jc w:val="left"/>
        <w:rPr>
          <w:szCs w:val="24"/>
          <w:highlight w:val="yellow"/>
        </w:rPr>
      </w:pPr>
      <w:r w:rsidRPr="00A90074">
        <w:rPr>
          <w:szCs w:val="24"/>
          <w:highlight w:val="yellow"/>
        </w:rPr>
        <w:t>SUBSCRIBED AND SWORN to before me this _________day of __________, 20_____, by _______________________ as the ______________ of _______________________.</w:t>
      </w:r>
    </w:p>
    <w:p w14:paraId="75491F84" w14:textId="77777777" w:rsidR="009A6F57" w:rsidRPr="00A90074" w:rsidRDefault="009A6F57" w:rsidP="009A6F57">
      <w:pPr>
        <w:spacing w:after="0" w:line="240" w:lineRule="auto"/>
        <w:ind w:left="360"/>
        <w:jc w:val="left"/>
        <w:rPr>
          <w:szCs w:val="24"/>
          <w:highlight w:val="yellow"/>
        </w:rPr>
      </w:pPr>
    </w:p>
    <w:p w14:paraId="114B058A" w14:textId="77777777" w:rsidR="009A6F57" w:rsidRPr="00A90074" w:rsidRDefault="009A6F57" w:rsidP="009A6F57">
      <w:pPr>
        <w:spacing w:after="0" w:line="240" w:lineRule="auto"/>
        <w:ind w:left="360"/>
        <w:jc w:val="left"/>
        <w:rPr>
          <w:szCs w:val="24"/>
          <w:highlight w:val="yellow"/>
        </w:rPr>
      </w:pPr>
    </w:p>
    <w:p w14:paraId="062038E8" w14:textId="77777777" w:rsidR="009A6F57" w:rsidRPr="00A90074" w:rsidRDefault="009A6F57" w:rsidP="009A6F57">
      <w:pPr>
        <w:spacing w:after="0" w:line="240" w:lineRule="auto"/>
        <w:ind w:left="360"/>
        <w:jc w:val="left"/>
        <w:rPr>
          <w:szCs w:val="24"/>
          <w:highlight w:val="yellow"/>
        </w:rPr>
      </w:pPr>
      <w:r w:rsidRPr="00A90074">
        <w:rPr>
          <w:szCs w:val="24"/>
          <w:highlight w:val="yellow"/>
        </w:rPr>
        <w:tab/>
        <w:t>WITNESS my hand and official seal.</w:t>
      </w:r>
    </w:p>
    <w:p w14:paraId="1D33D17C" w14:textId="77777777" w:rsidR="009A6F57" w:rsidRPr="00A90074" w:rsidRDefault="009A6F57" w:rsidP="009A6F57">
      <w:pPr>
        <w:spacing w:after="0" w:line="240" w:lineRule="auto"/>
        <w:ind w:left="360"/>
        <w:jc w:val="left"/>
        <w:rPr>
          <w:szCs w:val="24"/>
          <w:highlight w:val="yellow"/>
        </w:rPr>
      </w:pPr>
    </w:p>
    <w:p w14:paraId="67F8342C" w14:textId="77777777" w:rsidR="009A6F57" w:rsidRPr="00A90074" w:rsidRDefault="009A6F57" w:rsidP="009A6F57">
      <w:pPr>
        <w:spacing w:after="0" w:line="240" w:lineRule="auto"/>
        <w:ind w:left="360"/>
        <w:jc w:val="left"/>
        <w:rPr>
          <w:szCs w:val="24"/>
          <w:highlight w:val="yellow"/>
        </w:rPr>
      </w:pPr>
      <w:r w:rsidRPr="00A90074">
        <w:rPr>
          <w:szCs w:val="24"/>
          <w:highlight w:val="yellow"/>
        </w:rPr>
        <w:tab/>
        <w:t>My commission expires:__________________________</w:t>
      </w:r>
    </w:p>
    <w:p w14:paraId="37F669AE" w14:textId="77777777" w:rsidR="009A6F57" w:rsidRPr="00A90074" w:rsidRDefault="009A6F57" w:rsidP="009A6F57">
      <w:pPr>
        <w:spacing w:after="0" w:line="240" w:lineRule="auto"/>
        <w:ind w:left="360"/>
        <w:jc w:val="left"/>
        <w:rPr>
          <w:szCs w:val="24"/>
          <w:highlight w:val="yellow"/>
        </w:rPr>
      </w:pPr>
    </w:p>
    <w:p w14:paraId="03410F0F" w14:textId="77777777" w:rsidR="009A6F57" w:rsidRPr="00A90074" w:rsidRDefault="009A6F57" w:rsidP="009A6F57">
      <w:pPr>
        <w:spacing w:after="0" w:line="240" w:lineRule="auto"/>
        <w:ind w:left="360"/>
        <w:jc w:val="left"/>
        <w:rPr>
          <w:szCs w:val="24"/>
          <w:highlight w:val="yellow"/>
        </w:rPr>
      </w:pPr>
      <w:r w:rsidRPr="00A90074">
        <w:rPr>
          <w:szCs w:val="24"/>
          <w:highlight w:val="yellow"/>
        </w:rPr>
        <w:t xml:space="preserve">                                                                          ______________________________</w:t>
      </w:r>
    </w:p>
    <w:p w14:paraId="71EB5391" w14:textId="77777777" w:rsidR="007B2192" w:rsidRPr="00A90074" w:rsidRDefault="009A6F57" w:rsidP="009A6F57">
      <w:pPr>
        <w:spacing w:after="0" w:line="240" w:lineRule="auto"/>
        <w:ind w:firstLine="0"/>
        <w:jc w:val="left"/>
        <w:rPr>
          <w:highlight w:val="yellow"/>
        </w:rPr>
      </w:pPr>
      <w:r w:rsidRPr="00A90074">
        <w:rPr>
          <w:szCs w:val="24"/>
          <w:highlight w:val="yellow"/>
        </w:rPr>
        <w:t xml:space="preserve">                                                                          </w:t>
      </w:r>
      <w:r w:rsidRPr="00A90074">
        <w:rPr>
          <w:szCs w:val="24"/>
          <w:highlight w:val="yellow"/>
        </w:rPr>
        <w:tab/>
        <w:t xml:space="preserve">        Notary Public</w:t>
      </w:r>
    </w:p>
    <w:p w14:paraId="6BF1C674" w14:textId="77777777" w:rsidR="005D7911" w:rsidRPr="00A90074" w:rsidRDefault="005D7911" w:rsidP="005D7911">
      <w:pPr>
        <w:spacing w:after="0" w:line="259" w:lineRule="auto"/>
        <w:ind w:right="0"/>
        <w:jc w:val="left"/>
        <w:rPr>
          <w:b/>
          <w:highlight w:val="yellow"/>
        </w:rPr>
      </w:pPr>
      <w:r w:rsidRPr="00A90074">
        <w:rPr>
          <w:b/>
          <w:highlight w:val="yellow"/>
        </w:rPr>
        <w:t xml:space="preserve">OWNER </w:t>
      </w:r>
    </w:p>
    <w:p w14:paraId="35574CBF" w14:textId="77777777" w:rsidR="005D7911" w:rsidRPr="00A90074" w:rsidRDefault="005D7911" w:rsidP="005D7911">
      <w:pPr>
        <w:spacing w:after="0" w:line="240" w:lineRule="auto"/>
        <w:ind w:left="710" w:firstLine="0"/>
        <w:jc w:val="left"/>
        <w:rPr>
          <w:szCs w:val="24"/>
          <w:highlight w:val="yellow"/>
        </w:rPr>
      </w:pPr>
      <w:r w:rsidRPr="00A90074">
        <w:rPr>
          <w:szCs w:val="24"/>
          <w:highlight w:val="yellow"/>
        </w:rPr>
        <w:t>[________</w:t>
      </w:r>
      <w:r w:rsidRPr="00A90074">
        <w:rPr>
          <w:szCs w:val="24"/>
          <w:highlight w:val="yellow"/>
          <w:u w:val="single"/>
        </w:rPr>
        <w:t>_Name</w:t>
      </w:r>
      <w:r w:rsidRPr="00A90074">
        <w:rPr>
          <w:szCs w:val="24"/>
          <w:highlight w:val="yellow"/>
        </w:rPr>
        <w:t>_________________]</w:t>
      </w:r>
    </w:p>
    <w:p w14:paraId="712817EC" w14:textId="77777777" w:rsidR="005D7911" w:rsidRPr="00A90074" w:rsidRDefault="005D7911" w:rsidP="009A6F57">
      <w:pPr>
        <w:spacing w:after="0" w:line="259" w:lineRule="auto"/>
        <w:ind w:right="0" w:firstLine="0"/>
        <w:jc w:val="left"/>
        <w:rPr>
          <w:highlight w:val="yellow"/>
        </w:rPr>
      </w:pPr>
    </w:p>
    <w:p w14:paraId="2A2A9F17" w14:textId="77777777" w:rsidR="005D7911" w:rsidRPr="00A90074" w:rsidRDefault="005D7911" w:rsidP="009A6F57">
      <w:pPr>
        <w:spacing w:after="0" w:line="259" w:lineRule="auto"/>
        <w:ind w:right="0" w:firstLine="0"/>
        <w:jc w:val="left"/>
        <w:rPr>
          <w:highlight w:val="yellow"/>
        </w:rPr>
      </w:pPr>
    </w:p>
    <w:p w14:paraId="4025EDA0" w14:textId="77777777" w:rsidR="005D7911" w:rsidRPr="00A90074" w:rsidRDefault="005D7911" w:rsidP="005D7911">
      <w:pPr>
        <w:spacing w:after="0" w:line="259" w:lineRule="auto"/>
        <w:ind w:right="0"/>
        <w:jc w:val="left"/>
        <w:rPr>
          <w:highlight w:val="yellow"/>
        </w:rPr>
      </w:pPr>
      <w:r w:rsidRPr="00A90074">
        <w:rPr>
          <w:highlight w:val="yellow"/>
        </w:rPr>
        <w:t>ACKNOWLEDGED AND AGREED TO BY</w:t>
      </w:r>
      <w:r w:rsidR="00846599" w:rsidRPr="00A90074">
        <w:rPr>
          <w:highlight w:val="yellow"/>
        </w:rPr>
        <w:t xml:space="preserve"> </w:t>
      </w:r>
      <w:r w:rsidRPr="00A90074">
        <w:rPr>
          <w:highlight w:val="yellow"/>
        </w:rPr>
        <w:t>OWNER:</w:t>
      </w:r>
      <w:r w:rsidRPr="00A90074">
        <w:rPr>
          <w:szCs w:val="24"/>
          <w:highlight w:val="yellow"/>
        </w:rPr>
        <w:tab/>
      </w:r>
      <w:r w:rsidRPr="00A90074">
        <w:rPr>
          <w:szCs w:val="24"/>
          <w:highlight w:val="yellow"/>
        </w:rPr>
        <w:tab/>
      </w:r>
      <w:r w:rsidRPr="00A90074">
        <w:rPr>
          <w:szCs w:val="24"/>
          <w:highlight w:val="yellow"/>
        </w:rPr>
        <w:tab/>
      </w:r>
    </w:p>
    <w:p w14:paraId="0A19FCC7" w14:textId="77777777" w:rsidR="005D7911" w:rsidRPr="00A90074" w:rsidRDefault="005D7911" w:rsidP="005D7911">
      <w:pPr>
        <w:spacing w:after="0" w:line="240" w:lineRule="auto"/>
        <w:ind w:left="360"/>
        <w:jc w:val="left"/>
        <w:rPr>
          <w:szCs w:val="24"/>
          <w:highlight w:val="yellow"/>
        </w:rPr>
      </w:pPr>
    </w:p>
    <w:p w14:paraId="2203161E" w14:textId="77777777" w:rsidR="005D7911" w:rsidRPr="00A90074" w:rsidRDefault="005D7911" w:rsidP="005D7911">
      <w:pPr>
        <w:spacing w:after="0" w:line="240" w:lineRule="auto"/>
        <w:jc w:val="left"/>
        <w:rPr>
          <w:szCs w:val="24"/>
          <w:highlight w:val="yellow"/>
        </w:rPr>
      </w:pPr>
      <w:r w:rsidRPr="00A90074">
        <w:rPr>
          <w:szCs w:val="24"/>
          <w:highlight w:val="yellow"/>
        </w:rPr>
        <w:t>By:_______________________________</w:t>
      </w:r>
    </w:p>
    <w:p w14:paraId="6B743CBC" w14:textId="77777777" w:rsidR="005D7911" w:rsidRPr="00A90074" w:rsidRDefault="005D7911" w:rsidP="005D7911">
      <w:pPr>
        <w:spacing w:after="0" w:line="240" w:lineRule="auto"/>
        <w:ind w:left="360"/>
        <w:jc w:val="left"/>
        <w:rPr>
          <w:szCs w:val="24"/>
          <w:highlight w:val="yellow"/>
        </w:rPr>
      </w:pPr>
      <w:r w:rsidRPr="00A90074">
        <w:rPr>
          <w:szCs w:val="24"/>
          <w:highlight w:val="yellow"/>
        </w:rPr>
        <w:t>Name:</w:t>
      </w:r>
    </w:p>
    <w:p w14:paraId="654AEF35" w14:textId="77777777" w:rsidR="005D7911" w:rsidRDefault="005D7911" w:rsidP="005D7911">
      <w:pPr>
        <w:spacing w:after="0" w:line="240" w:lineRule="auto"/>
        <w:ind w:left="360"/>
        <w:jc w:val="left"/>
        <w:rPr>
          <w:szCs w:val="24"/>
        </w:rPr>
      </w:pPr>
      <w:r w:rsidRPr="00A90074">
        <w:rPr>
          <w:szCs w:val="24"/>
          <w:highlight w:val="yellow"/>
        </w:rPr>
        <w:t>Title:</w:t>
      </w:r>
    </w:p>
    <w:p w14:paraId="348FBECE" w14:textId="72D13223" w:rsidR="005D7911" w:rsidRDefault="005D7911">
      <w:pPr>
        <w:spacing w:after="160" w:line="259" w:lineRule="auto"/>
        <w:ind w:right="0" w:firstLine="0"/>
        <w:jc w:val="left"/>
        <w:rPr>
          <w:b/>
        </w:rPr>
      </w:pPr>
    </w:p>
    <w:p w14:paraId="0997A6DA" w14:textId="77777777" w:rsidR="007B2192" w:rsidRDefault="00B62265" w:rsidP="00B62265">
      <w:pPr>
        <w:spacing w:after="0" w:line="338" w:lineRule="auto"/>
        <w:ind w:left="2026" w:right="2032" w:firstLine="1663"/>
        <w:jc w:val="left"/>
      </w:pPr>
      <w:r>
        <w:rPr>
          <w:b/>
        </w:rPr>
        <w:lastRenderedPageBreak/>
        <w:t xml:space="preserve">EXHIBIT A  </w:t>
      </w:r>
      <w:r w:rsidR="00846599">
        <w:rPr>
          <w:b/>
        </w:rPr>
        <w:t xml:space="preserve"> </w:t>
      </w:r>
      <w:r>
        <w:rPr>
          <w:b/>
        </w:rPr>
        <w:br/>
      </w:r>
      <w:r w:rsidR="00846599" w:rsidRPr="00A90074">
        <w:rPr>
          <w:highlight w:val="yellow"/>
        </w:rPr>
        <w:t>LE</w:t>
      </w:r>
      <w:r w:rsidR="009A6F57" w:rsidRPr="00A90074">
        <w:rPr>
          <w:highlight w:val="yellow"/>
        </w:rPr>
        <w:t>GAL DESCRIPTION OF THE PROPERTY</w:t>
      </w:r>
    </w:p>
    <w:sectPr w:rsidR="007B2192" w:rsidSect="008E4038">
      <w:footerReference w:type="even" r:id="rId8"/>
      <w:footerReference w:type="default" r:id="rId9"/>
      <w:footerReference w:type="first" r:id="rId10"/>
      <w:pgSz w:w="12240" w:h="15840"/>
      <w:pgMar w:top="1440" w:right="1440" w:bottom="1440" w:left="1440" w:header="720" w:footer="70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7B80D" w14:textId="77777777" w:rsidR="007107E3" w:rsidRDefault="007107E3">
      <w:pPr>
        <w:spacing w:after="0" w:line="240" w:lineRule="auto"/>
      </w:pPr>
      <w:r>
        <w:separator/>
      </w:r>
    </w:p>
  </w:endnote>
  <w:endnote w:type="continuationSeparator" w:id="0">
    <w:p w14:paraId="41DD077E" w14:textId="77777777" w:rsidR="007107E3" w:rsidRDefault="007107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9E7B6" w14:textId="77777777" w:rsidR="007B2192" w:rsidRDefault="00846599">
    <w:pPr>
      <w:tabs>
        <w:tab w:val="center" w:pos="4320"/>
      </w:tabs>
      <w:spacing w:after="0" w:line="259" w:lineRule="auto"/>
      <w:ind w:right="0" w:firstLine="0"/>
      <w:jc w:val="left"/>
    </w:pPr>
    <w:r>
      <w:t xml:space="preserve"> </w:t>
    </w:r>
    <w:r>
      <w:tab/>
    </w:r>
    <w:r>
      <w:fldChar w:fldCharType="begin"/>
    </w:r>
    <w:r>
      <w:instrText xml:space="preserve"> PAGE   \* MERGEFORMAT </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3469C" w14:textId="77777777" w:rsidR="007B2192" w:rsidRDefault="00846599">
    <w:pPr>
      <w:tabs>
        <w:tab w:val="center" w:pos="4320"/>
      </w:tabs>
      <w:spacing w:after="0" w:line="259" w:lineRule="auto"/>
      <w:ind w:right="0" w:firstLine="0"/>
      <w:jc w:val="left"/>
    </w:pPr>
    <w:r>
      <w:t xml:space="preserve"> </w:t>
    </w:r>
    <w:r>
      <w:tab/>
    </w:r>
    <w:r>
      <w:fldChar w:fldCharType="begin"/>
    </w:r>
    <w:r>
      <w:instrText xml:space="preserve"> PAGE   \* MERGEFORMAT </w:instrText>
    </w:r>
    <w:r>
      <w:fldChar w:fldCharType="separate"/>
    </w:r>
    <w:r w:rsidR="005D7911">
      <w:rPr>
        <w:noProof/>
      </w:rPr>
      <w:t>6</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F2E97" w14:textId="77777777" w:rsidR="007B2192" w:rsidRDefault="00846599">
    <w:pPr>
      <w:tabs>
        <w:tab w:val="center" w:pos="4320"/>
      </w:tabs>
      <w:spacing w:after="0" w:line="259" w:lineRule="auto"/>
      <w:ind w:right="0" w:firstLine="0"/>
      <w:jc w:val="left"/>
    </w:pPr>
    <w:r>
      <w:t xml:space="preserve"> </w:t>
    </w:r>
    <w:r>
      <w:tab/>
    </w: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2A35B" w14:textId="77777777" w:rsidR="007107E3" w:rsidRDefault="007107E3">
      <w:pPr>
        <w:spacing w:after="0" w:line="240" w:lineRule="auto"/>
      </w:pPr>
      <w:r>
        <w:separator/>
      </w:r>
    </w:p>
  </w:footnote>
  <w:footnote w:type="continuationSeparator" w:id="0">
    <w:p w14:paraId="74D79EF7" w14:textId="77777777" w:rsidR="007107E3" w:rsidRDefault="007107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EA5D61"/>
    <w:multiLevelType w:val="hybridMultilevel"/>
    <w:tmpl w:val="21F28774"/>
    <w:lvl w:ilvl="0" w:tplc="184C6D5C">
      <w:start w:val="1"/>
      <w:numFmt w:val="decimal"/>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28D074">
      <w:start w:val="1"/>
      <w:numFmt w:val="lowerLetter"/>
      <w:lvlText w:val="%2."/>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5E8718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F06523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EEC326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6F2DE5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74AAB6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1DC924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414C7F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386A6D4D"/>
    <w:multiLevelType w:val="hybridMultilevel"/>
    <w:tmpl w:val="C298D8EC"/>
    <w:lvl w:ilvl="0" w:tplc="20A0F182">
      <w:start w:val="1"/>
      <w:numFmt w:val="decimal"/>
      <w:lvlText w:val="%1."/>
      <w:lvlJc w:val="left"/>
      <w:pPr>
        <w:ind w:left="1445" w:hanging="735"/>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2" w15:restartNumberingAfterBreak="0">
    <w:nsid w:val="4F745534"/>
    <w:multiLevelType w:val="hybridMultilevel"/>
    <w:tmpl w:val="D1D0BA60"/>
    <w:lvl w:ilvl="0" w:tplc="0409000F">
      <w:start w:val="1"/>
      <w:numFmt w:val="decimal"/>
      <w:lvlText w:val="%1."/>
      <w:lvlJc w:val="left"/>
      <w:pPr>
        <w:ind w:left="1430" w:hanging="360"/>
      </w:pPr>
    </w:lvl>
    <w:lvl w:ilvl="1" w:tplc="04090019" w:tentative="1">
      <w:start w:val="1"/>
      <w:numFmt w:val="lowerLetter"/>
      <w:lvlText w:val="%2."/>
      <w:lvlJc w:val="left"/>
      <w:pPr>
        <w:ind w:left="2150" w:hanging="360"/>
      </w:pPr>
    </w:lvl>
    <w:lvl w:ilvl="2" w:tplc="0409001B" w:tentative="1">
      <w:start w:val="1"/>
      <w:numFmt w:val="lowerRoman"/>
      <w:lvlText w:val="%3."/>
      <w:lvlJc w:val="right"/>
      <w:pPr>
        <w:ind w:left="2870" w:hanging="180"/>
      </w:pPr>
    </w:lvl>
    <w:lvl w:ilvl="3" w:tplc="0409000F" w:tentative="1">
      <w:start w:val="1"/>
      <w:numFmt w:val="decimal"/>
      <w:lvlText w:val="%4."/>
      <w:lvlJc w:val="left"/>
      <w:pPr>
        <w:ind w:left="3590" w:hanging="360"/>
      </w:pPr>
    </w:lvl>
    <w:lvl w:ilvl="4" w:tplc="04090019" w:tentative="1">
      <w:start w:val="1"/>
      <w:numFmt w:val="lowerLetter"/>
      <w:lvlText w:val="%5."/>
      <w:lvlJc w:val="left"/>
      <w:pPr>
        <w:ind w:left="4310" w:hanging="360"/>
      </w:pPr>
    </w:lvl>
    <w:lvl w:ilvl="5" w:tplc="0409001B" w:tentative="1">
      <w:start w:val="1"/>
      <w:numFmt w:val="lowerRoman"/>
      <w:lvlText w:val="%6."/>
      <w:lvlJc w:val="right"/>
      <w:pPr>
        <w:ind w:left="5030" w:hanging="180"/>
      </w:pPr>
    </w:lvl>
    <w:lvl w:ilvl="6" w:tplc="0409000F" w:tentative="1">
      <w:start w:val="1"/>
      <w:numFmt w:val="decimal"/>
      <w:lvlText w:val="%7."/>
      <w:lvlJc w:val="left"/>
      <w:pPr>
        <w:ind w:left="5750" w:hanging="360"/>
      </w:pPr>
    </w:lvl>
    <w:lvl w:ilvl="7" w:tplc="04090019" w:tentative="1">
      <w:start w:val="1"/>
      <w:numFmt w:val="lowerLetter"/>
      <w:lvlText w:val="%8."/>
      <w:lvlJc w:val="left"/>
      <w:pPr>
        <w:ind w:left="6470" w:hanging="360"/>
      </w:pPr>
    </w:lvl>
    <w:lvl w:ilvl="8" w:tplc="0409001B" w:tentative="1">
      <w:start w:val="1"/>
      <w:numFmt w:val="lowerRoman"/>
      <w:lvlText w:val="%9."/>
      <w:lvlJc w:val="right"/>
      <w:pPr>
        <w:ind w:left="7190" w:hanging="180"/>
      </w:pPr>
    </w:lvl>
  </w:abstractNum>
  <w:abstractNum w:abstractNumId="3" w15:restartNumberingAfterBreak="0">
    <w:nsid w:val="4FD67AFB"/>
    <w:multiLevelType w:val="hybridMultilevel"/>
    <w:tmpl w:val="966670B2"/>
    <w:lvl w:ilvl="0" w:tplc="4E8267E8">
      <w:start w:val="1"/>
      <w:numFmt w:val="lowerLetter"/>
      <w:lvlText w:val="(%1)"/>
      <w:lvlJc w:val="left"/>
      <w:pPr>
        <w:ind w:left="2916" w:hanging="750"/>
      </w:pPr>
      <w:rPr>
        <w:rFonts w:hint="default"/>
      </w:rPr>
    </w:lvl>
    <w:lvl w:ilvl="1" w:tplc="04090019" w:tentative="1">
      <w:start w:val="1"/>
      <w:numFmt w:val="lowerLetter"/>
      <w:lvlText w:val="%2."/>
      <w:lvlJc w:val="left"/>
      <w:pPr>
        <w:ind w:left="3246" w:hanging="360"/>
      </w:pPr>
    </w:lvl>
    <w:lvl w:ilvl="2" w:tplc="0409001B" w:tentative="1">
      <w:start w:val="1"/>
      <w:numFmt w:val="lowerRoman"/>
      <w:lvlText w:val="%3."/>
      <w:lvlJc w:val="right"/>
      <w:pPr>
        <w:ind w:left="3966" w:hanging="180"/>
      </w:pPr>
    </w:lvl>
    <w:lvl w:ilvl="3" w:tplc="0409000F" w:tentative="1">
      <w:start w:val="1"/>
      <w:numFmt w:val="decimal"/>
      <w:lvlText w:val="%4."/>
      <w:lvlJc w:val="left"/>
      <w:pPr>
        <w:ind w:left="4686" w:hanging="360"/>
      </w:pPr>
    </w:lvl>
    <w:lvl w:ilvl="4" w:tplc="04090019" w:tentative="1">
      <w:start w:val="1"/>
      <w:numFmt w:val="lowerLetter"/>
      <w:lvlText w:val="%5."/>
      <w:lvlJc w:val="left"/>
      <w:pPr>
        <w:ind w:left="5406" w:hanging="360"/>
      </w:pPr>
    </w:lvl>
    <w:lvl w:ilvl="5" w:tplc="0409001B" w:tentative="1">
      <w:start w:val="1"/>
      <w:numFmt w:val="lowerRoman"/>
      <w:lvlText w:val="%6."/>
      <w:lvlJc w:val="right"/>
      <w:pPr>
        <w:ind w:left="6126" w:hanging="180"/>
      </w:pPr>
    </w:lvl>
    <w:lvl w:ilvl="6" w:tplc="0409000F" w:tentative="1">
      <w:start w:val="1"/>
      <w:numFmt w:val="decimal"/>
      <w:lvlText w:val="%7."/>
      <w:lvlJc w:val="left"/>
      <w:pPr>
        <w:ind w:left="6846" w:hanging="360"/>
      </w:pPr>
    </w:lvl>
    <w:lvl w:ilvl="7" w:tplc="04090019" w:tentative="1">
      <w:start w:val="1"/>
      <w:numFmt w:val="lowerLetter"/>
      <w:lvlText w:val="%8."/>
      <w:lvlJc w:val="left"/>
      <w:pPr>
        <w:ind w:left="7566" w:hanging="360"/>
      </w:pPr>
    </w:lvl>
    <w:lvl w:ilvl="8" w:tplc="0409001B" w:tentative="1">
      <w:start w:val="1"/>
      <w:numFmt w:val="lowerRoman"/>
      <w:lvlText w:val="%9."/>
      <w:lvlJc w:val="right"/>
      <w:pPr>
        <w:ind w:left="8286" w:hanging="180"/>
      </w:pPr>
    </w:lvl>
  </w:abstractNum>
  <w:num w:numId="1" w16cid:durableId="1174610149">
    <w:abstractNumId w:val="0"/>
  </w:num>
  <w:num w:numId="2" w16cid:durableId="1368070511">
    <w:abstractNumId w:val="3"/>
  </w:num>
  <w:num w:numId="3" w16cid:durableId="1450010294">
    <w:abstractNumId w:val="2"/>
  </w:num>
  <w:num w:numId="4" w16cid:durableId="18279370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NDazMDY2NDc2NzFU0lEKTi0uzszPAykwrAUA2I8loSwAAAA="/>
  </w:docVars>
  <w:rsids>
    <w:rsidRoot w:val="007B2192"/>
    <w:rsid w:val="000202FD"/>
    <w:rsid w:val="0002241C"/>
    <w:rsid w:val="0007735B"/>
    <w:rsid w:val="000A5788"/>
    <w:rsid w:val="000E66B7"/>
    <w:rsid w:val="0012132D"/>
    <w:rsid w:val="00150FED"/>
    <w:rsid w:val="00157FE7"/>
    <w:rsid w:val="001B7ADB"/>
    <w:rsid w:val="001C7492"/>
    <w:rsid w:val="001D7494"/>
    <w:rsid w:val="001E630E"/>
    <w:rsid w:val="002743BF"/>
    <w:rsid w:val="00295862"/>
    <w:rsid w:val="0033166D"/>
    <w:rsid w:val="003737EA"/>
    <w:rsid w:val="00564A09"/>
    <w:rsid w:val="005838B3"/>
    <w:rsid w:val="005D7911"/>
    <w:rsid w:val="005F1EFF"/>
    <w:rsid w:val="00637724"/>
    <w:rsid w:val="00653F1C"/>
    <w:rsid w:val="00666576"/>
    <w:rsid w:val="006A6547"/>
    <w:rsid w:val="006C46AE"/>
    <w:rsid w:val="006F36A2"/>
    <w:rsid w:val="007107E3"/>
    <w:rsid w:val="0074551C"/>
    <w:rsid w:val="007B2192"/>
    <w:rsid w:val="007C3EB6"/>
    <w:rsid w:val="007F691A"/>
    <w:rsid w:val="0083414A"/>
    <w:rsid w:val="00846599"/>
    <w:rsid w:val="00850992"/>
    <w:rsid w:val="008E4038"/>
    <w:rsid w:val="00914D1D"/>
    <w:rsid w:val="009456AE"/>
    <w:rsid w:val="00960519"/>
    <w:rsid w:val="009A6F57"/>
    <w:rsid w:val="009D2216"/>
    <w:rsid w:val="00A01B51"/>
    <w:rsid w:val="00A4482C"/>
    <w:rsid w:val="00A90074"/>
    <w:rsid w:val="00A93550"/>
    <w:rsid w:val="00AB6C20"/>
    <w:rsid w:val="00B62265"/>
    <w:rsid w:val="00BD4941"/>
    <w:rsid w:val="00C8038B"/>
    <w:rsid w:val="00D520A5"/>
    <w:rsid w:val="00D605B2"/>
    <w:rsid w:val="00D8162F"/>
    <w:rsid w:val="00DD007C"/>
    <w:rsid w:val="00E22CC4"/>
    <w:rsid w:val="00E424ED"/>
    <w:rsid w:val="00E86412"/>
    <w:rsid w:val="00F43C97"/>
    <w:rsid w:val="00F978D7"/>
    <w:rsid w:val="00F979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FC71C"/>
  <w15:docId w15:val="{684C6578-AD5C-4DCC-986A-6F7037073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31" w:line="248" w:lineRule="auto"/>
      <w:ind w:right="4" w:firstLine="7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216"/>
      <w:ind w:left="10" w:right="4" w:hanging="10"/>
      <w:jc w:val="center"/>
      <w:outlineLvl w:val="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0202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02FD"/>
    <w:rPr>
      <w:rFonts w:ascii="Segoe UI" w:eastAsia="Times New Roman" w:hAnsi="Segoe UI" w:cs="Segoe UI"/>
      <w:color w:val="000000"/>
      <w:sz w:val="18"/>
      <w:szCs w:val="18"/>
    </w:rPr>
  </w:style>
  <w:style w:type="paragraph" w:styleId="ListParagraph">
    <w:name w:val="List Paragraph"/>
    <w:basedOn w:val="Normal"/>
    <w:uiPriority w:val="34"/>
    <w:qFormat/>
    <w:rsid w:val="00D605B2"/>
    <w:pPr>
      <w:spacing w:after="0" w:line="240" w:lineRule="auto"/>
      <w:ind w:left="720" w:right="0" w:firstLine="0"/>
      <w:contextualSpacing/>
      <w:jc w:val="left"/>
    </w:pPr>
    <w:rPr>
      <w:color w:val="auto"/>
      <w:szCs w:val="24"/>
    </w:rPr>
  </w:style>
  <w:style w:type="paragraph" w:styleId="Title">
    <w:name w:val="Title"/>
    <w:basedOn w:val="Normal"/>
    <w:link w:val="TitleChar"/>
    <w:qFormat/>
    <w:rsid w:val="00D8162F"/>
    <w:pPr>
      <w:widowControl w:val="0"/>
      <w:autoSpaceDE w:val="0"/>
      <w:autoSpaceDN w:val="0"/>
      <w:spacing w:before="36" w:after="0" w:line="290" w:lineRule="auto"/>
      <w:ind w:right="0" w:firstLine="0"/>
      <w:jc w:val="center"/>
    </w:pPr>
    <w:rPr>
      <w:b/>
      <w:bCs/>
      <w:color w:val="auto"/>
      <w:szCs w:val="24"/>
    </w:rPr>
  </w:style>
  <w:style w:type="character" w:customStyle="1" w:styleId="TitleChar">
    <w:name w:val="Title Char"/>
    <w:basedOn w:val="DefaultParagraphFont"/>
    <w:link w:val="Title"/>
    <w:rsid w:val="00D8162F"/>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9A6F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6F57"/>
    <w:rPr>
      <w:rFonts w:ascii="Times New Roman" w:eastAsia="Times New Roman" w:hAnsi="Times New Roman" w:cs="Times New Roman"/>
      <w:color w:val="000000"/>
      <w:sz w:val="24"/>
    </w:rPr>
  </w:style>
  <w:style w:type="paragraph" w:styleId="Revision">
    <w:name w:val="Revision"/>
    <w:hidden/>
    <w:uiPriority w:val="99"/>
    <w:semiHidden/>
    <w:rsid w:val="006C46AE"/>
    <w:pPr>
      <w:spacing w:after="0" w:line="240" w:lineRule="auto"/>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315B6E-E43D-426A-8DDD-908D8E918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636</Words>
  <Characters>9328</Characters>
  <Application>Microsoft Office Word</Application>
  <DocSecurity>4</DocSecurity>
  <Lines>77</Lines>
  <Paragraphs>21</Paragraphs>
  <ScaleCrop>false</ScaleCrop>
  <HeadingPairs>
    <vt:vector size="2" baseType="variant">
      <vt:variant>
        <vt:lpstr>Title</vt:lpstr>
      </vt:variant>
      <vt:variant>
        <vt:i4>1</vt:i4>
      </vt:variant>
    </vt:vector>
  </HeadingPairs>
  <TitlesOfParts>
    <vt:vector size="1" baseType="lpstr">
      <vt:lpstr>Generic Agreement</vt:lpstr>
    </vt:vector>
  </TitlesOfParts>
  <Company/>
  <LinksUpToDate>false</LinksUpToDate>
  <CharactersWithSpaces>10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Agreement</dc:title>
  <dc:subject/>
  <dc:creator>ASR</dc:creator>
  <cp:keywords/>
  <cp:lastModifiedBy>Greg Brinck</cp:lastModifiedBy>
  <cp:revision>2</cp:revision>
  <cp:lastPrinted>2019-07-13T14:39:00Z</cp:lastPrinted>
  <dcterms:created xsi:type="dcterms:W3CDTF">2022-10-19T18:35:00Z</dcterms:created>
  <dcterms:modified xsi:type="dcterms:W3CDTF">2022-10-19T18:35:00Z</dcterms:modified>
</cp:coreProperties>
</file>